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80BD5D" w14:textId="77777777" w:rsidR="0002392B" w:rsidRDefault="0002392B" w:rsidP="005C0A0C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50D74606" w14:textId="0909C4F0" w:rsidR="007F1AC5" w:rsidRDefault="00F1307C" w:rsidP="00191D47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bookmarkStart w:id="0" w:name="_Hlk203581099"/>
      <w:r w:rsidRPr="00F1307C">
        <w:rPr>
          <w:rFonts w:ascii="Times New Roman" w:hAnsi="Times New Roman" w:cs="Times New Roman"/>
          <w:b/>
          <w:bCs/>
          <w:sz w:val="28"/>
          <w:szCs w:val="28"/>
        </w:rPr>
        <w:t xml:space="preserve">CURRICULUM </w:t>
      </w:r>
      <w:r w:rsidR="007A21DD">
        <w:rPr>
          <w:rFonts w:ascii="Times New Roman" w:hAnsi="Times New Roman" w:cs="Times New Roman"/>
          <w:b/>
          <w:bCs/>
          <w:sz w:val="28"/>
          <w:szCs w:val="28"/>
        </w:rPr>
        <w:t xml:space="preserve">MAJOR </w:t>
      </w:r>
      <w:r w:rsidRPr="00F1307C">
        <w:rPr>
          <w:rFonts w:ascii="Times New Roman" w:hAnsi="Times New Roman" w:cs="Times New Roman"/>
          <w:b/>
          <w:bCs/>
          <w:sz w:val="28"/>
          <w:szCs w:val="28"/>
        </w:rPr>
        <w:t>REVISION</w:t>
      </w:r>
      <w:r w:rsidR="00AD444A">
        <w:rPr>
          <w:rFonts w:ascii="Times New Roman" w:hAnsi="Times New Roman" w:cs="Times New Roman"/>
          <w:b/>
          <w:bCs/>
          <w:sz w:val="28"/>
          <w:szCs w:val="28"/>
        </w:rPr>
        <w:t xml:space="preserve"> PROPOSAL</w:t>
      </w:r>
    </w:p>
    <w:p w14:paraId="3F40F380" w14:textId="77777777" w:rsidR="00191D47" w:rsidRPr="00191D47" w:rsidRDefault="00191D47" w:rsidP="00191D47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Ind w:w="4945" w:type="dxa"/>
        <w:tblLook w:val="04A0" w:firstRow="1" w:lastRow="0" w:firstColumn="1" w:lastColumn="0" w:noHBand="0" w:noVBand="1"/>
      </w:tblPr>
      <w:tblGrid>
        <w:gridCol w:w="2790"/>
        <w:gridCol w:w="1615"/>
      </w:tblGrid>
      <w:tr w:rsidR="00D731BA" w:rsidRPr="00F44CFD" w14:paraId="38961517" w14:textId="77777777" w:rsidTr="00651FB5">
        <w:trPr>
          <w:trHeight w:val="242"/>
        </w:trPr>
        <w:tc>
          <w:tcPr>
            <w:tcW w:w="2790" w:type="dxa"/>
            <w:shd w:val="clear" w:color="auto" w:fill="F2F2F2" w:themeFill="background1" w:themeFillShade="F2"/>
            <w:vAlign w:val="center"/>
          </w:tcPr>
          <w:p w14:paraId="27CA213A" w14:textId="1CD79D63" w:rsidR="00D731BA" w:rsidRPr="007723DA" w:rsidRDefault="00D731BA" w:rsidP="003C509C">
            <w:pPr>
              <w:spacing w:after="0" w:line="240" w:lineRule="auto"/>
              <w:jc w:val="right"/>
              <w:rPr>
                <w:rFonts w:ascii="Arial" w:hAnsi="Arial" w:cs="Arial"/>
                <w:bCs/>
                <w:sz w:val="18"/>
                <w:szCs w:val="20"/>
              </w:rPr>
            </w:pPr>
            <w:r>
              <w:rPr>
                <w:rFonts w:ascii="Arial" w:hAnsi="Arial" w:cs="Arial"/>
                <w:bCs/>
                <w:sz w:val="18"/>
                <w:szCs w:val="20"/>
              </w:rPr>
              <w:t>Submission Reference Number</w:t>
            </w:r>
          </w:p>
        </w:tc>
        <w:tc>
          <w:tcPr>
            <w:tcW w:w="1615" w:type="dxa"/>
            <w:vAlign w:val="center"/>
          </w:tcPr>
          <w:p w14:paraId="1069740F" w14:textId="77777777" w:rsidR="00D731BA" w:rsidRPr="007723DA" w:rsidRDefault="00D731BA" w:rsidP="00D731BA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651FB5" w:rsidRPr="00F44CFD" w14:paraId="123FC13B" w14:textId="77777777" w:rsidTr="00651FB5">
        <w:trPr>
          <w:trHeight w:val="242"/>
        </w:trPr>
        <w:tc>
          <w:tcPr>
            <w:tcW w:w="2790" w:type="dxa"/>
            <w:shd w:val="clear" w:color="auto" w:fill="F2F2F2" w:themeFill="background1" w:themeFillShade="F2"/>
            <w:vAlign w:val="center"/>
          </w:tcPr>
          <w:p w14:paraId="26838A56" w14:textId="1FE3CE91" w:rsidR="00651FB5" w:rsidRDefault="00651FB5" w:rsidP="003C509C">
            <w:pPr>
              <w:spacing w:after="0" w:line="240" w:lineRule="auto"/>
              <w:jc w:val="right"/>
              <w:rPr>
                <w:rFonts w:ascii="Arial" w:hAnsi="Arial" w:cs="Arial"/>
                <w:bCs/>
                <w:sz w:val="18"/>
                <w:szCs w:val="20"/>
              </w:rPr>
            </w:pPr>
            <w:r>
              <w:rPr>
                <w:rFonts w:ascii="Arial" w:hAnsi="Arial" w:cs="Arial"/>
                <w:bCs/>
                <w:sz w:val="18"/>
                <w:szCs w:val="20"/>
              </w:rPr>
              <w:t>Received by</w:t>
            </w:r>
          </w:p>
        </w:tc>
        <w:tc>
          <w:tcPr>
            <w:tcW w:w="1615" w:type="dxa"/>
            <w:vAlign w:val="center"/>
          </w:tcPr>
          <w:p w14:paraId="1F5EC888" w14:textId="77777777" w:rsidR="00651FB5" w:rsidRPr="007723DA" w:rsidRDefault="00651FB5" w:rsidP="00D731BA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651FB5" w:rsidRPr="00F44CFD" w14:paraId="080DA508" w14:textId="77777777" w:rsidTr="00651FB5">
        <w:trPr>
          <w:trHeight w:val="242"/>
        </w:trPr>
        <w:tc>
          <w:tcPr>
            <w:tcW w:w="2790" w:type="dxa"/>
            <w:shd w:val="clear" w:color="auto" w:fill="F2F2F2" w:themeFill="background1" w:themeFillShade="F2"/>
            <w:vAlign w:val="center"/>
          </w:tcPr>
          <w:p w14:paraId="3008A4EA" w14:textId="3C1FA61D" w:rsidR="00651FB5" w:rsidRDefault="00651FB5" w:rsidP="003C509C">
            <w:pPr>
              <w:spacing w:after="0" w:line="240" w:lineRule="auto"/>
              <w:jc w:val="right"/>
              <w:rPr>
                <w:rFonts w:ascii="Arial" w:hAnsi="Arial" w:cs="Arial"/>
                <w:bCs/>
                <w:sz w:val="18"/>
                <w:szCs w:val="20"/>
              </w:rPr>
            </w:pPr>
            <w:r>
              <w:rPr>
                <w:rFonts w:ascii="Arial" w:hAnsi="Arial" w:cs="Arial"/>
                <w:bCs/>
                <w:sz w:val="18"/>
                <w:szCs w:val="20"/>
              </w:rPr>
              <w:t>Date Received</w:t>
            </w:r>
          </w:p>
        </w:tc>
        <w:tc>
          <w:tcPr>
            <w:tcW w:w="1615" w:type="dxa"/>
            <w:vAlign w:val="center"/>
          </w:tcPr>
          <w:p w14:paraId="56AB634F" w14:textId="77777777" w:rsidR="00651FB5" w:rsidRPr="007723DA" w:rsidRDefault="00651FB5" w:rsidP="00D731BA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</w:p>
        </w:tc>
      </w:tr>
    </w:tbl>
    <w:p w14:paraId="67727D06" w14:textId="58E1834D" w:rsidR="00D731BA" w:rsidRPr="00D731BA" w:rsidRDefault="00D731BA" w:rsidP="00D731BA">
      <w:pPr>
        <w:tabs>
          <w:tab w:val="left" w:pos="3254"/>
          <w:tab w:val="center" w:pos="5400"/>
        </w:tabs>
        <w:spacing w:after="0" w:line="240" w:lineRule="auto"/>
        <w:jc w:val="right"/>
        <w:rPr>
          <w:rFonts w:ascii="Times New Roman" w:hAnsi="Times New Roman" w:cs="Times New Roman"/>
          <w:i/>
          <w:iCs/>
          <w:sz w:val="16"/>
          <w:szCs w:val="16"/>
        </w:rPr>
      </w:pP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</w:r>
      <w:r w:rsidRPr="00D731BA">
        <w:rPr>
          <w:rFonts w:ascii="Times New Roman" w:hAnsi="Times New Roman" w:cs="Times New Roman"/>
          <w:i/>
          <w:iCs/>
          <w:sz w:val="16"/>
          <w:szCs w:val="16"/>
        </w:rPr>
        <w:t>To be filled out by OCI</w:t>
      </w:r>
    </w:p>
    <w:p w14:paraId="0139F71F" w14:textId="77777777" w:rsidR="00D731BA" w:rsidRDefault="00D731BA" w:rsidP="007F1AC5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3B6C0E61" w14:textId="334C06DA" w:rsidR="0002392B" w:rsidRPr="00F1307C" w:rsidRDefault="00F1307C" w:rsidP="00F1307C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1307C">
        <w:rPr>
          <w:rFonts w:ascii="Times New Roman" w:hAnsi="Times New Roman" w:cs="Times New Roman"/>
          <w:b/>
          <w:bCs/>
          <w:sz w:val="24"/>
          <w:szCs w:val="24"/>
        </w:rPr>
        <w:t>I. COLLEGE AND PROGRAM INFORMATION</w:t>
      </w:r>
    </w:p>
    <w:p w14:paraId="23F578D3" w14:textId="77777777" w:rsidR="0002392B" w:rsidRPr="00F1307C" w:rsidRDefault="0002392B" w:rsidP="00F1307C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6835"/>
      </w:tblGrid>
      <w:tr w:rsidR="00F1307C" w:rsidRPr="00F1307C" w14:paraId="100472AB" w14:textId="77777777" w:rsidTr="003C509C">
        <w:tc>
          <w:tcPr>
            <w:tcW w:w="2515" w:type="dxa"/>
            <w:vAlign w:val="center"/>
          </w:tcPr>
          <w:p w14:paraId="69605035" w14:textId="2ECDF33F" w:rsidR="0002392B" w:rsidRPr="00F1307C" w:rsidRDefault="0002392B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1307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lege</w:t>
            </w:r>
          </w:p>
        </w:tc>
        <w:tc>
          <w:tcPr>
            <w:tcW w:w="6835" w:type="dxa"/>
            <w:vAlign w:val="center"/>
          </w:tcPr>
          <w:p w14:paraId="2EF1DEFE" w14:textId="77777777" w:rsidR="0002392B" w:rsidRPr="00F1307C" w:rsidRDefault="0002392B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1307C" w:rsidRPr="00F1307C" w14:paraId="67857C16" w14:textId="77777777" w:rsidTr="003C509C">
        <w:tc>
          <w:tcPr>
            <w:tcW w:w="2515" w:type="dxa"/>
            <w:vAlign w:val="center"/>
          </w:tcPr>
          <w:p w14:paraId="1BA241F9" w14:textId="07C49467" w:rsidR="0002392B" w:rsidRPr="00F1307C" w:rsidRDefault="0002392B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1307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6835" w:type="dxa"/>
            <w:vAlign w:val="center"/>
          </w:tcPr>
          <w:p w14:paraId="3AC9B730" w14:textId="77777777" w:rsidR="0002392B" w:rsidRPr="00F1307C" w:rsidRDefault="0002392B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1307C" w:rsidRPr="00F1307C" w14:paraId="4DBC705D" w14:textId="77777777" w:rsidTr="003C509C">
        <w:tc>
          <w:tcPr>
            <w:tcW w:w="2515" w:type="dxa"/>
            <w:vAlign w:val="center"/>
          </w:tcPr>
          <w:p w14:paraId="7F9FBEF7" w14:textId="0A304FC2" w:rsidR="0002392B" w:rsidRPr="00F1307C" w:rsidRDefault="0002392B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1307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 of Program</w:t>
            </w:r>
          </w:p>
        </w:tc>
        <w:tc>
          <w:tcPr>
            <w:tcW w:w="6835" w:type="dxa"/>
            <w:vAlign w:val="center"/>
          </w:tcPr>
          <w:p w14:paraId="2E6E04D7" w14:textId="77777777" w:rsidR="0002392B" w:rsidRPr="00F1307C" w:rsidRDefault="0002392B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82E0B" w:rsidRPr="00F1307C" w14:paraId="62FCAF22" w14:textId="77777777" w:rsidTr="003C509C">
        <w:tc>
          <w:tcPr>
            <w:tcW w:w="2515" w:type="dxa"/>
            <w:vAlign w:val="center"/>
          </w:tcPr>
          <w:p w14:paraId="08A3BBAD" w14:textId="7BF7DAD9" w:rsidR="00182E0B" w:rsidRPr="00F1307C" w:rsidRDefault="00182E0B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jor</w:t>
            </w:r>
          </w:p>
        </w:tc>
        <w:tc>
          <w:tcPr>
            <w:tcW w:w="6835" w:type="dxa"/>
            <w:vAlign w:val="center"/>
          </w:tcPr>
          <w:p w14:paraId="0C6392A0" w14:textId="2D3257F4" w:rsidR="00182E0B" w:rsidRPr="00182E0B" w:rsidRDefault="00182E0B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82E0B">
              <w:rPr>
                <w:rFonts w:ascii="Times New Roman" w:hAnsi="Times New Roman" w:cs="Times New Roman"/>
                <w:i/>
                <w:iCs/>
                <w:color w:val="EE0000"/>
                <w:sz w:val="24"/>
                <w:szCs w:val="24"/>
              </w:rPr>
              <w:t xml:space="preserve"> (Please delete this row if it is not applicable.)</w:t>
            </w:r>
          </w:p>
        </w:tc>
      </w:tr>
      <w:tr w:rsidR="0002392B" w:rsidRPr="00F1307C" w14:paraId="5B1E0764" w14:textId="77777777" w:rsidTr="003C509C">
        <w:tc>
          <w:tcPr>
            <w:tcW w:w="2515" w:type="dxa"/>
            <w:vAlign w:val="center"/>
          </w:tcPr>
          <w:p w14:paraId="4C3E737A" w14:textId="18FD95AE" w:rsidR="0002392B" w:rsidRPr="00F1307C" w:rsidRDefault="0002392B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1307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MO Reference</w:t>
            </w:r>
          </w:p>
        </w:tc>
        <w:tc>
          <w:tcPr>
            <w:tcW w:w="6835" w:type="dxa"/>
            <w:vAlign w:val="center"/>
          </w:tcPr>
          <w:p w14:paraId="12E0F4DA" w14:textId="77777777" w:rsidR="0002392B" w:rsidRPr="00F1307C" w:rsidRDefault="0002392B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1307C" w:rsidRPr="00F1307C" w14:paraId="3B53B56E" w14:textId="77777777" w:rsidTr="003C509C">
        <w:tc>
          <w:tcPr>
            <w:tcW w:w="2515" w:type="dxa"/>
            <w:vAlign w:val="center"/>
          </w:tcPr>
          <w:p w14:paraId="4BCC70AD" w14:textId="47DCFCCE" w:rsidR="0002392B" w:rsidRPr="00F1307C" w:rsidRDefault="0002392B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1307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e of Last Revision</w:t>
            </w:r>
          </w:p>
        </w:tc>
        <w:tc>
          <w:tcPr>
            <w:tcW w:w="6835" w:type="dxa"/>
            <w:vAlign w:val="center"/>
          </w:tcPr>
          <w:p w14:paraId="7D0B7350" w14:textId="77777777" w:rsidR="0002392B" w:rsidRPr="00F1307C" w:rsidRDefault="0002392B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bookmarkEnd w:id="0"/>
    </w:tbl>
    <w:p w14:paraId="49A9A70D" w14:textId="77777777" w:rsidR="008D7CBC" w:rsidRDefault="008D7CBC" w:rsidP="00F1307C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9D27A21" w14:textId="5FE75B62" w:rsidR="0002392B" w:rsidRPr="00F1307C" w:rsidRDefault="00F1307C" w:rsidP="00F1307C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1307C">
        <w:rPr>
          <w:rFonts w:ascii="Times New Roman" w:hAnsi="Times New Roman" w:cs="Times New Roman"/>
          <w:b/>
          <w:bCs/>
          <w:sz w:val="24"/>
          <w:szCs w:val="24"/>
        </w:rPr>
        <w:t>REVISION INFORMATION</w:t>
      </w:r>
    </w:p>
    <w:p w14:paraId="466AADCF" w14:textId="77777777" w:rsidR="00897B1E" w:rsidRPr="00F1307C" w:rsidRDefault="00897B1E" w:rsidP="00F1307C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C7D5381" w14:textId="1F773188" w:rsidR="00897B1E" w:rsidRDefault="00897B1E" w:rsidP="00F12C5F">
      <w:pPr>
        <w:pStyle w:val="ListParagraph"/>
        <w:numPr>
          <w:ilvl w:val="0"/>
          <w:numId w:val="17"/>
        </w:num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12C5F">
        <w:rPr>
          <w:rFonts w:ascii="Times New Roman" w:hAnsi="Times New Roman" w:cs="Times New Roman"/>
          <w:b/>
          <w:bCs/>
          <w:sz w:val="24"/>
          <w:szCs w:val="24"/>
        </w:rPr>
        <w:t xml:space="preserve">Description </w:t>
      </w:r>
      <w:r w:rsidR="001C746C" w:rsidRPr="00F12C5F">
        <w:rPr>
          <w:rFonts w:ascii="Times New Roman" w:hAnsi="Times New Roman" w:cs="Times New Roman"/>
          <w:b/>
          <w:bCs/>
          <w:sz w:val="24"/>
          <w:szCs w:val="24"/>
        </w:rPr>
        <w:t xml:space="preserve">and rationale </w:t>
      </w:r>
      <w:r w:rsidR="005D06A6">
        <w:rPr>
          <w:rFonts w:ascii="Times New Roman" w:hAnsi="Times New Roman" w:cs="Times New Roman"/>
          <w:b/>
          <w:bCs/>
          <w:sz w:val="24"/>
          <w:szCs w:val="24"/>
        </w:rPr>
        <w:t>of</w:t>
      </w:r>
      <w:r w:rsidR="001C746C" w:rsidRPr="00F12C5F">
        <w:rPr>
          <w:rFonts w:ascii="Times New Roman" w:hAnsi="Times New Roman" w:cs="Times New Roman"/>
          <w:b/>
          <w:bCs/>
          <w:sz w:val="24"/>
          <w:szCs w:val="24"/>
        </w:rPr>
        <w:t xml:space="preserve"> the revised curricul</w:t>
      </w:r>
      <w:r w:rsidR="002B29CC" w:rsidRPr="00F12C5F">
        <w:rPr>
          <w:rFonts w:ascii="Times New Roman" w:hAnsi="Times New Roman" w:cs="Times New Roman"/>
          <w:b/>
          <w:bCs/>
          <w:sz w:val="24"/>
          <w:szCs w:val="24"/>
        </w:rPr>
        <w:t>um</w:t>
      </w:r>
    </w:p>
    <w:p w14:paraId="5F3E8B88" w14:textId="77777777" w:rsidR="00F12C5F" w:rsidRDefault="00F12C5F" w:rsidP="00F12C5F">
      <w:pPr>
        <w:pStyle w:val="ListParagraph"/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FABB4C4" w14:textId="05DE3A3F" w:rsidR="00897B1E" w:rsidRPr="00F12C5F" w:rsidRDefault="00897B1E" w:rsidP="00F12C5F">
      <w:pPr>
        <w:pStyle w:val="ListParagraph"/>
        <w:numPr>
          <w:ilvl w:val="0"/>
          <w:numId w:val="17"/>
        </w:num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12C5F">
        <w:rPr>
          <w:rFonts w:ascii="Times New Roman" w:hAnsi="Times New Roman" w:cs="Times New Roman"/>
          <w:b/>
          <w:bCs/>
          <w:sz w:val="24"/>
          <w:szCs w:val="24"/>
        </w:rPr>
        <w:t xml:space="preserve">Program </w:t>
      </w:r>
      <w:r w:rsidR="001C746C" w:rsidRPr="00F12C5F">
        <w:rPr>
          <w:rFonts w:ascii="Times New Roman" w:hAnsi="Times New Roman" w:cs="Times New Roman"/>
          <w:b/>
          <w:bCs/>
          <w:sz w:val="24"/>
          <w:szCs w:val="24"/>
        </w:rPr>
        <w:t>outcomes and performance indicators</w:t>
      </w:r>
    </w:p>
    <w:p w14:paraId="6853C396" w14:textId="77777777" w:rsidR="00F1307C" w:rsidRPr="00F1307C" w:rsidRDefault="00F1307C" w:rsidP="00F1307C">
      <w:pPr>
        <w:tabs>
          <w:tab w:val="left" w:pos="3254"/>
          <w:tab w:val="center" w:pos="5400"/>
        </w:tabs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2806"/>
        <w:gridCol w:w="2980"/>
        <w:gridCol w:w="2849"/>
      </w:tblGrid>
      <w:tr w:rsidR="00A55837" w:rsidRPr="00F1307C" w14:paraId="4F9CD1AB" w14:textId="77777777" w:rsidTr="003C509C">
        <w:trPr>
          <w:trHeight w:val="647"/>
        </w:trPr>
        <w:tc>
          <w:tcPr>
            <w:tcW w:w="2806" w:type="dxa"/>
            <w:vAlign w:val="center"/>
          </w:tcPr>
          <w:p w14:paraId="6D7E7665" w14:textId="44D01B79" w:rsidR="00A55837" w:rsidRDefault="00A55837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 Outcomes</w:t>
            </w:r>
          </w:p>
        </w:tc>
        <w:tc>
          <w:tcPr>
            <w:tcW w:w="2980" w:type="dxa"/>
            <w:vAlign w:val="center"/>
          </w:tcPr>
          <w:p w14:paraId="07D155F6" w14:textId="7E67C1B0" w:rsidR="00A55837" w:rsidRDefault="00A55837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urse Outcomes</w:t>
            </w:r>
          </w:p>
          <w:p w14:paraId="3022C1ED" w14:textId="353B9B52" w:rsidR="00A55837" w:rsidRPr="009009BF" w:rsidRDefault="00A55837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For Additional Course/s only)</w:t>
            </w:r>
          </w:p>
        </w:tc>
        <w:tc>
          <w:tcPr>
            <w:tcW w:w="2849" w:type="dxa"/>
            <w:vAlign w:val="center"/>
          </w:tcPr>
          <w:p w14:paraId="7DE83095" w14:textId="158F28F3" w:rsidR="00A55837" w:rsidRPr="001C746C" w:rsidRDefault="00A55837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746C">
              <w:rPr>
                <w:rFonts w:ascii="Times New Roman" w:hAnsi="Times New Roman" w:cs="Times New Roman"/>
                <w:sz w:val="24"/>
                <w:szCs w:val="24"/>
              </w:rPr>
              <w:t>Performance Indicators</w:t>
            </w:r>
          </w:p>
        </w:tc>
      </w:tr>
      <w:tr w:rsidR="00A55837" w:rsidRPr="00F1307C" w14:paraId="4F7F0398" w14:textId="77777777" w:rsidTr="00A55837">
        <w:tc>
          <w:tcPr>
            <w:tcW w:w="2806" w:type="dxa"/>
          </w:tcPr>
          <w:p w14:paraId="7DA607EC" w14:textId="6592E744" w:rsidR="00A55837" w:rsidRPr="00F1307C" w:rsidRDefault="00A55837" w:rsidP="00F1307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. </w:t>
            </w:r>
          </w:p>
        </w:tc>
        <w:tc>
          <w:tcPr>
            <w:tcW w:w="2980" w:type="dxa"/>
          </w:tcPr>
          <w:p w14:paraId="1CD2B54D" w14:textId="2790EB77" w:rsidR="00A55837" w:rsidRPr="00F1307C" w:rsidRDefault="00A55837" w:rsidP="00F1307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9" w:type="dxa"/>
          </w:tcPr>
          <w:p w14:paraId="222062E7" w14:textId="40767E29" w:rsidR="00A55837" w:rsidRPr="00F1307C" w:rsidRDefault="00A55837" w:rsidP="00F1307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55837" w:rsidRPr="00F1307C" w14:paraId="103DAABE" w14:textId="77777777" w:rsidTr="00A55837">
        <w:tc>
          <w:tcPr>
            <w:tcW w:w="2806" w:type="dxa"/>
          </w:tcPr>
          <w:p w14:paraId="1C78F7FA" w14:textId="4D0F789C" w:rsidR="00A55837" w:rsidRPr="00F1307C" w:rsidRDefault="00A55837" w:rsidP="00F1307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. </w:t>
            </w:r>
          </w:p>
        </w:tc>
        <w:tc>
          <w:tcPr>
            <w:tcW w:w="2980" w:type="dxa"/>
          </w:tcPr>
          <w:p w14:paraId="4A2A9B02" w14:textId="658AE4D0" w:rsidR="00A55837" w:rsidRPr="00F1307C" w:rsidRDefault="00A55837" w:rsidP="00F1307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9" w:type="dxa"/>
          </w:tcPr>
          <w:p w14:paraId="4DFD79FD" w14:textId="5A820C9C" w:rsidR="00A55837" w:rsidRPr="00F1307C" w:rsidRDefault="00A55837" w:rsidP="00F1307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55837" w:rsidRPr="00F1307C" w14:paraId="7572C559" w14:textId="77777777" w:rsidTr="00A55837">
        <w:tc>
          <w:tcPr>
            <w:tcW w:w="2806" w:type="dxa"/>
          </w:tcPr>
          <w:p w14:paraId="604A0D22" w14:textId="2B44F9F3" w:rsidR="00A55837" w:rsidRPr="00F1307C" w:rsidRDefault="00A55837" w:rsidP="00F1307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. </w:t>
            </w:r>
          </w:p>
        </w:tc>
        <w:tc>
          <w:tcPr>
            <w:tcW w:w="2980" w:type="dxa"/>
          </w:tcPr>
          <w:p w14:paraId="35A1422C" w14:textId="67CDE153" w:rsidR="00A55837" w:rsidRPr="00F1307C" w:rsidRDefault="00A55837" w:rsidP="00F1307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9" w:type="dxa"/>
          </w:tcPr>
          <w:p w14:paraId="7162C6D5" w14:textId="5F896980" w:rsidR="00A55837" w:rsidRPr="00F1307C" w:rsidRDefault="00A55837" w:rsidP="00F1307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55837" w:rsidRPr="00F1307C" w14:paraId="56D166C7" w14:textId="77777777" w:rsidTr="00A55837">
        <w:tc>
          <w:tcPr>
            <w:tcW w:w="2806" w:type="dxa"/>
          </w:tcPr>
          <w:p w14:paraId="172D7B57" w14:textId="5805219E" w:rsidR="00A55837" w:rsidRPr="00F1307C" w:rsidRDefault="00A55837" w:rsidP="00F1307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. </w:t>
            </w:r>
          </w:p>
        </w:tc>
        <w:tc>
          <w:tcPr>
            <w:tcW w:w="2980" w:type="dxa"/>
          </w:tcPr>
          <w:p w14:paraId="373A5ECA" w14:textId="13E6C558" w:rsidR="00A55837" w:rsidRPr="00F1307C" w:rsidRDefault="00A55837" w:rsidP="00F1307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9" w:type="dxa"/>
          </w:tcPr>
          <w:p w14:paraId="21B278CF" w14:textId="06745054" w:rsidR="00A55837" w:rsidRPr="00F1307C" w:rsidRDefault="00A55837" w:rsidP="00F1307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55837" w:rsidRPr="00F1307C" w14:paraId="24CFCAB7" w14:textId="77777777" w:rsidTr="00A55837">
        <w:tc>
          <w:tcPr>
            <w:tcW w:w="2806" w:type="dxa"/>
          </w:tcPr>
          <w:p w14:paraId="53D93252" w14:textId="03C2AF88" w:rsidR="00A55837" w:rsidRPr="00F1307C" w:rsidRDefault="00A55837" w:rsidP="00F1307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. </w:t>
            </w:r>
          </w:p>
        </w:tc>
        <w:tc>
          <w:tcPr>
            <w:tcW w:w="2980" w:type="dxa"/>
          </w:tcPr>
          <w:p w14:paraId="7332344E" w14:textId="46E17F30" w:rsidR="00A55837" w:rsidRPr="00F1307C" w:rsidRDefault="00A55837" w:rsidP="00F1307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9" w:type="dxa"/>
          </w:tcPr>
          <w:p w14:paraId="0024F4CB" w14:textId="55532EAB" w:rsidR="00A55837" w:rsidRPr="00F1307C" w:rsidRDefault="00A55837" w:rsidP="00F1307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49AD2DE" w14:textId="77777777" w:rsidR="00F1307C" w:rsidRPr="00F1307C" w:rsidRDefault="00F1307C" w:rsidP="007D73B8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0D0D817" w14:textId="3A9882BA" w:rsidR="0048462E" w:rsidRPr="00081E4A" w:rsidRDefault="00B66BA9" w:rsidP="00F12C5F">
      <w:pPr>
        <w:pStyle w:val="ListParagraph"/>
        <w:numPr>
          <w:ilvl w:val="0"/>
          <w:numId w:val="17"/>
        </w:num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b/>
          <w:bCs/>
          <w:color w:val="EE0000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dditional Course/s and Description/s</w:t>
      </w:r>
      <w:r w:rsidR="00F12C5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12C5F" w:rsidRPr="00081E4A">
        <w:rPr>
          <w:rFonts w:ascii="Times New Roman" w:hAnsi="Times New Roman" w:cs="Times New Roman"/>
          <w:b/>
          <w:bCs/>
          <w:i/>
          <w:iCs/>
          <w:color w:val="EE0000"/>
          <w:sz w:val="24"/>
          <w:szCs w:val="24"/>
        </w:rPr>
        <w:t>(</w:t>
      </w:r>
      <w:r w:rsidR="00C96180">
        <w:rPr>
          <w:rFonts w:ascii="Times New Roman" w:hAnsi="Times New Roman" w:cs="Times New Roman"/>
          <w:b/>
          <w:bCs/>
          <w:i/>
          <w:iCs/>
          <w:color w:val="EE0000"/>
          <w:sz w:val="24"/>
          <w:szCs w:val="24"/>
        </w:rPr>
        <w:t>as needed</w:t>
      </w:r>
      <w:r w:rsidR="00F12C5F" w:rsidRPr="00081E4A">
        <w:rPr>
          <w:rFonts w:ascii="Times New Roman" w:hAnsi="Times New Roman" w:cs="Times New Roman"/>
          <w:b/>
          <w:bCs/>
          <w:i/>
          <w:iCs/>
          <w:color w:val="EE0000"/>
          <w:sz w:val="24"/>
          <w:szCs w:val="24"/>
        </w:rPr>
        <w:t>)</w:t>
      </w:r>
    </w:p>
    <w:p w14:paraId="72F7170E" w14:textId="77777777" w:rsidR="00897B1E" w:rsidRPr="00F1307C" w:rsidRDefault="00897B1E" w:rsidP="00F1307C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F50CF50" w14:textId="2D8180AE" w:rsidR="0002392B" w:rsidRDefault="0048462E" w:rsidP="00F1307C">
      <w:pPr>
        <w:pStyle w:val="ListParagraph"/>
        <w:numPr>
          <w:ilvl w:val="0"/>
          <w:numId w:val="17"/>
        </w:num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1307C">
        <w:rPr>
          <w:rFonts w:ascii="Times New Roman" w:hAnsi="Times New Roman" w:cs="Times New Roman"/>
          <w:b/>
          <w:bCs/>
          <w:sz w:val="24"/>
          <w:szCs w:val="24"/>
        </w:rPr>
        <w:t>Comparative summary between the old and revised curriculum (in matrix format)</w:t>
      </w:r>
    </w:p>
    <w:p w14:paraId="5168B7BD" w14:textId="77777777" w:rsidR="00F1307C" w:rsidRPr="007D73B8" w:rsidRDefault="00F1307C" w:rsidP="007D73B8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FC225ED" w14:textId="3D407F3E" w:rsidR="0048462E" w:rsidRPr="00C96180" w:rsidRDefault="0048462E" w:rsidP="00F1307C">
      <w:pPr>
        <w:pStyle w:val="ListParagraph"/>
        <w:numPr>
          <w:ilvl w:val="0"/>
          <w:numId w:val="17"/>
        </w:num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b/>
          <w:bCs/>
          <w:i/>
          <w:iCs/>
          <w:color w:val="EE0000"/>
          <w:sz w:val="24"/>
          <w:szCs w:val="24"/>
        </w:rPr>
      </w:pPr>
      <w:r w:rsidRPr="00F1307C">
        <w:rPr>
          <w:rFonts w:ascii="Times New Roman" w:hAnsi="Times New Roman" w:cs="Times New Roman"/>
          <w:b/>
          <w:bCs/>
          <w:sz w:val="24"/>
          <w:szCs w:val="24"/>
        </w:rPr>
        <w:t xml:space="preserve">Spreadsheet of faculty to teach </w:t>
      </w:r>
      <w:r w:rsidRPr="00C9618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dditional course/s</w:t>
      </w:r>
      <w:r w:rsidR="00042546" w:rsidRPr="00C9618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042546" w:rsidRPr="00C96180">
        <w:rPr>
          <w:rFonts w:ascii="Times New Roman" w:hAnsi="Times New Roman" w:cs="Times New Roman"/>
          <w:b/>
          <w:bCs/>
          <w:i/>
          <w:iCs/>
          <w:color w:val="EE0000"/>
          <w:sz w:val="24"/>
          <w:szCs w:val="24"/>
        </w:rPr>
        <w:t>(</w:t>
      </w:r>
      <w:r w:rsidR="00C96180">
        <w:rPr>
          <w:rFonts w:ascii="Times New Roman" w:hAnsi="Times New Roman" w:cs="Times New Roman"/>
          <w:b/>
          <w:bCs/>
          <w:i/>
          <w:iCs/>
          <w:color w:val="EE0000"/>
          <w:sz w:val="24"/>
          <w:szCs w:val="24"/>
        </w:rPr>
        <w:t>as needed</w:t>
      </w:r>
      <w:r w:rsidR="00042546" w:rsidRPr="00C96180">
        <w:rPr>
          <w:rFonts w:ascii="Times New Roman" w:hAnsi="Times New Roman" w:cs="Times New Roman"/>
          <w:b/>
          <w:bCs/>
          <w:i/>
          <w:iCs/>
          <w:color w:val="EE0000"/>
          <w:sz w:val="24"/>
          <w:szCs w:val="24"/>
        </w:rPr>
        <w:t>)</w:t>
      </w:r>
    </w:p>
    <w:p w14:paraId="4C5AC916" w14:textId="77777777" w:rsidR="0048462E" w:rsidRPr="007E40CC" w:rsidRDefault="0048462E" w:rsidP="007E40CC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01"/>
        <w:gridCol w:w="1377"/>
        <w:gridCol w:w="1528"/>
        <w:gridCol w:w="1361"/>
        <w:gridCol w:w="986"/>
        <w:gridCol w:w="1412"/>
        <w:gridCol w:w="1065"/>
      </w:tblGrid>
      <w:tr w:rsidR="00F1307C" w:rsidRPr="00F1307C" w14:paraId="4BE17E97" w14:textId="77777777" w:rsidTr="003C509C">
        <w:trPr>
          <w:trHeight w:val="1475"/>
        </w:trPr>
        <w:tc>
          <w:tcPr>
            <w:tcW w:w="985" w:type="dxa"/>
            <w:vAlign w:val="center"/>
          </w:tcPr>
          <w:p w14:paraId="14EE8AEC" w14:textId="75D19B17" w:rsidR="0048462E" w:rsidRPr="008A5798" w:rsidRDefault="0048462E" w:rsidP="003C509C">
            <w:pPr>
              <w:pStyle w:val="ListParagraph"/>
              <w:tabs>
                <w:tab w:val="left" w:pos="3254"/>
                <w:tab w:val="center" w:pos="5400"/>
              </w:tabs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  <w:r w:rsidRPr="008A5798">
              <w:rPr>
                <w:rFonts w:ascii="Times New Roman" w:hAnsi="Times New Roman" w:cs="Times New Roman"/>
              </w:rPr>
              <w:t>Name</w:t>
            </w:r>
          </w:p>
        </w:tc>
        <w:tc>
          <w:tcPr>
            <w:tcW w:w="1271" w:type="dxa"/>
            <w:vAlign w:val="center"/>
          </w:tcPr>
          <w:p w14:paraId="1E543FBA" w14:textId="4FED29C1" w:rsidR="0048462E" w:rsidRPr="008A5798" w:rsidRDefault="0048462E" w:rsidP="003C509C">
            <w:pPr>
              <w:pStyle w:val="ListParagraph"/>
              <w:tabs>
                <w:tab w:val="left" w:pos="3254"/>
                <w:tab w:val="center" w:pos="5400"/>
              </w:tabs>
              <w:spacing w:after="0" w:line="240" w:lineRule="auto"/>
              <w:ind w:left="0"/>
              <w:rPr>
                <w:rFonts w:ascii="Times New Roman" w:hAnsi="Times New Roman" w:cs="Times New Roman"/>
                <w:i/>
                <w:iCs/>
              </w:rPr>
            </w:pPr>
            <w:r w:rsidRPr="008A5798">
              <w:rPr>
                <w:rFonts w:ascii="Times New Roman" w:hAnsi="Times New Roman" w:cs="Times New Roman"/>
              </w:rPr>
              <w:t xml:space="preserve">Educational Qualification </w:t>
            </w:r>
            <w:r w:rsidRPr="008A5798">
              <w:rPr>
                <w:rFonts w:ascii="Times New Roman" w:hAnsi="Times New Roman" w:cs="Times New Roman"/>
                <w:i/>
                <w:iCs/>
              </w:rPr>
              <w:t xml:space="preserve">(Where &amp; When </w:t>
            </w:r>
            <w:proofErr w:type="gramStart"/>
            <w:r w:rsidRPr="008A5798">
              <w:rPr>
                <w:rFonts w:ascii="Times New Roman" w:hAnsi="Times New Roman" w:cs="Times New Roman"/>
                <w:i/>
                <w:iCs/>
              </w:rPr>
              <w:t>Obtained</w:t>
            </w:r>
            <w:proofErr w:type="gramEnd"/>
            <w:r w:rsidRPr="008A5798">
              <w:rPr>
                <w:rFonts w:ascii="Times New Roman" w:hAnsi="Times New Roman" w:cs="Times New Roman"/>
                <w:i/>
                <w:iCs/>
              </w:rPr>
              <w:t>)</w:t>
            </w:r>
          </w:p>
        </w:tc>
        <w:tc>
          <w:tcPr>
            <w:tcW w:w="1563" w:type="dxa"/>
            <w:vAlign w:val="center"/>
          </w:tcPr>
          <w:p w14:paraId="211D91B2" w14:textId="255B1E64" w:rsidR="0048462E" w:rsidRPr="008A5798" w:rsidRDefault="0048462E" w:rsidP="003C509C">
            <w:pPr>
              <w:pStyle w:val="ListParagraph"/>
              <w:tabs>
                <w:tab w:val="left" w:pos="3254"/>
                <w:tab w:val="center" w:pos="5400"/>
              </w:tabs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  <w:r w:rsidRPr="008A5798">
              <w:rPr>
                <w:rFonts w:ascii="Times New Roman" w:hAnsi="Times New Roman" w:cs="Times New Roman"/>
              </w:rPr>
              <w:t>Field of Specialization</w:t>
            </w:r>
          </w:p>
        </w:tc>
        <w:tc>
          <w:tcPr>
            <w:tcW w:w="1391" w:type="dxa"/>
            <w:vAlign w:val="center"/>
          </w:tcPr>
          <w:p w14:paraId="066B2C50" w14:textId="15899487" w:rsidR="0048462E" w:rsidRPr="008A5798" w:rsidRDefault="0048462E" w:rsidP="003C509C">
            <w:pPr>
              <w:pStyle w:val="ListParagraph"/>
              <w:tabs>
                <w:tab w:val="left" w:pos="3254"/>
                <w:tab w:val="center" w:pos="5400"/>
              </w:tabs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  <w:r w:rsidRPr="008A5798">
              <w:rPr>
                <w:rFonts w:ascii="Times New Roman" w:hAnsi="Times New Roman" w:cs="Times New Roman"/>
              </w:rPr>
              <w:t xml:space="preserve">Professional License Number &amp; Expiration date </w:t>
            </w:r>
            <w:r w:rsidRPr="008A5798">
              <w:rPr>
                <w:rFonts w:ascii="Times New Roman" w:hAnsi="Times New Roman" w:cs="Times New Roman"/>
                <w:i/>
                <w:iCs/>
              </w:rPr>
              <w:t>(if applicable)</w:t>
            </w:r>
          </w:p>
        </w:tc>
        <w:tc>
          <w:tcPr>
            <w:tcW w:w="889" w:type="dxa"/>
            <w:vAlign w:val="center"/>
          </w:tcPr>
          <w:p w14:paraId="588FB9F3" w14:textId="4AC45AB5" w:rsidR="0048462E" w:rsidRPr="008A5798" w:rsidRDefault="0048462E" w:rsidP="003C509C">
            <w:pPr>
              <w:pStyle w:val="ListParagraph"/>
              <w:tabs>
                <w:tab w:val="left" w:pos="3254"/>
                <w:tab w:val="center" w:pos="5400"/>
              </w:tabs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  <w:r w:rsidRPr="008A5798">
              <w:rPr>
                <w:rFonts w:ascii="Times New Roman" w:hAnsi="Times New Roman" w:cs="Times New Roman"/>
              </w:rPr>
              <w:t>Course</w:t>
            </w:r>
            <w:r w:rsidR="002B29CC">
              <w:rPr>
                <w:rFonts w:ascii="Times New Roman" w:hAnsi="Times New Roman" w:cs="Times New Roman"/>
              </w:rPr>
              <w:t>/s</w:t>
            </w:r>
            <w:r w:rsidRPr="008A5798">
              <w:rPr>
                <w:rFonts w:ascii="Times New Roman" w:hAnsi="Times New Roman" w:cs="Times New Roman"/>
              </w:rPr>
              <w:t xml:space="preserve"> to teach</w:t>
            </w:r>
          </w:p>
        </w:tc>
        <w:tc>
          <w:tcPr>
            <w:tcW w:w="1444" w:type="dxa"/>
            <w:vAlign w:val="center"/>
          </w:tcPr>
          <w:p w14:paraId="1CDD84A8" w14:textId="4E5A8B47" w:rsidR="0048462E" w:rsidRPr="008A5798" w:rsidRDefault="0048462E" w:rsidP="003C509C">
            <w:pPr>
              <w:pStyle w:val="ListParagraph"/>
              <w:tabs>
                <w:tab w:val="left" w:pos="3254"/>
                <w:tab w:val="center" w:pos="5400"/>
              </w:tabs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  <w:r w:rsidRPr="008A5798">
              <w:rPr>
                <w:rFonts w:ascii="Times New Roman" w:hAnsi="Times New Roman" w:cs="Times New Roman"/>
              </w:rPr>
              <w:t>Employment Status</w:t>
            </w:r>
          </w:p>
        </w:tc>
        <w:tc>
          <w:tcPr>
            <w:tcW w:w="1087" w:type="dxa"/>
            <w:vAlign w:val="center"/>
          </w:tcPr>
          <w:p w14:paraId="7936F1A7" w14:textId="3EA0BCFA" w:rsidR="0048462E" w:rsidRPr="008A5798" w:rsidRDefault="0048462E" w:rsidP="003C509C">
            <w:pPr>
              <w:pStyle w:val="ListParagraph"/>
              <w:tabs>
                <w:tab w:val="left" w:pos="3254"/>
                <w:tab w:val="center" w:pos="5400"/>
              </w:tabs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  <w:r w:rsidRPr="008A5798">
              <w:rPr>
                <w:rFonts w:ascii="Times New Roman" w:hAnsi="Times New Roman" w:cs="Times New Roman"/>
              </w:rPr>
              <w:t>Relevant Training Attended</w:t>
            </w:r>
          </w:p>
        </w:tc>
      </w:tr>
      <w:tr w:rsidR="00F1307C" w:rsidRPr="00F1307C" w14:paraId="7FF29E0E" w14:textId="77777777" w:rsidTr="008A5798">
        <w:tc>
          <w:tcPr>
            <w:tcW w:w="985" w:type="dxa"/>
          </w:tcPr>
          <w:p w14:paraId="27E7EF20" w14:textId="77777777" w:rsidR="0048462E" w:rsidRPr="00F1307C" w:rsidRDefault="0048462E" w:rsidP="00F1307C">
            <w:pPr>
              <w:pStyle w:val="ListParagraph"/>
              <w:tabs>
                <w:tab w:val="left" w:pos="3254"/>
                <w:tab w:val="center" w:pos="5400"/>
              </w:tabs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1" w:type="dxa"/>
          </w:tcPr>
          <w:p w14:paraId="07CD6A02" w14:textId="77777777" w:rsidR="0048462E" w:rsidRPr="00F1307C" w:rsidRDefault="0048462E" w:rsidP="00F1307C">
            <w:pPr>
              <w:pStyle w:val="ListParagraph"/>
              <w:tabs>
                <w:tab w:val="left" w:pos="3254"/>
                <w:tab w:val="center" w:pos="5400"/>
              </w:tabs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3" w:type="dxa"/>
          </w:tcPr>
          <w:p w14:paraId="6E6877DC" w14:textId="77777777" w:rsidR="0048462E" w:rsidRPr="00F1307C" w:rsidRDefault="0048462E" w:rsidP="00F1307C">
            <w:pPr>
              <w:pStyle w:val="ListParagraph"/>
              <w:tabs>
                <w:tab w:val="left" w:pos="3254"/>
                <w:tab w:val="center" w:pos="5400"/>
              </w:tabs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91" w:type="dxa"/>
          </w:tcPr>
          <w:p w14:paraId="38CB2869" w14:textId="77777777" w:rsidR="0048462E" w:rsidRPr="00F1307C" w:rsidRDefault="0048462E" w:rsidP="00F1307C">
            <w:pPr>
              <w:pStyle w:val="ListParagraph"/>
              <w:tabs>
                <w:tab w:val="left" w:pos="3254"/>
                <w:tab w:val="center" w:pos="5400"/>
              </w:tabs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9" w:type="dxa"/>
          </w:tcPr>
          <w:p w14:paraId="64DA16CA" w14:textId="77777777" w:rsidR="0048462E" w:rsidRPr="00F1307C" w:rsidRDefault="0048462E" w:rsidP="00F1307C">
            <w:pPr>
              <w:pStyle w:val="ListParagraph"/>
              <w:tabs>
                <w:tab w:val="left" w:pos="3254"/>
                <w:tab w:val="center" w:pos="5400"/>
              </w:tabs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4" w:type="dxa"/>
          </w:tcPr>
          <w:p w14:paraId="1DA92AA3" w14:textId="77777777" w:rsidR="0048462E" w:rsidRPr="00F1307C" w:rsidRDefault="0048462E" w:rsidP="00F1307C">
            <w:pPr>
              <w:pStyle w:val="ListParagraph"/>
              <w:tabs>
                <w:tab w:val="left" w:pos="3254"/>
                <w:tab w:val="center" w:pos="5400"/>
              </w:tabs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7" w:type="dxa"/>
          </w:tcPr>
          <w:p w14:paraId="7DD56E3A" w14:textId="77777777" w:rsidR="0048462E" w:rsidRPr="00F1307C" w:rsidRDefault="0048462E" w:rsidP="00F1307C">
            <w:pPr>
              <w:pStyle w:val="ListParagraph"/>
              <w:tabs>
                <w:tab w:val="left" w:pos="3254"/>
                <w:tab w:val="center" w:pos="5400"/>
              </w:tabs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23C6373" w14:textId="77777777" w:rsidR="000A615E" w:rsidRDefault="000A615E" w:rsidP="00D464E8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54A15D6" w14:textId="77777777" w:rsidR="00882A74" w:rsidRDefault="00882A74" w:rsidP="00D464E8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1857C0E" w14:textId="0BFA091D" w:rsidR="00D464E8" w:rsidRPr="000A615E" w:rsidRDefault="00D464E8" w:rsidP="00D464E8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A615E">
        <w:rPr>
          <w:rFonts w:ascii="Times New Roman" w:hAnsi="Times New Roman" w:cs="Times New Roman"/>
          <w:b/>
          <w:bCs/>
          <w:sz w:val="24"/>
          <w:szCs w:val="24"/>
        </w:rPr>
        <w:t>Prepared by:</w:t>
      </w:r>
    </w:p>
    <w:p w14:paraId="6A1E02B6" w14:textId="77777777" w:rsidR="00D464E8" w:rsidRPr="000A615E" w:rsidRDefault="00D464E8" w:rsidP="00D464E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8C96B3D" w14:textId="77777777" w:rsidR="00D464E8" w:rsidRPr="000A615E" w:rsidRDefault="00D464E8" w:rsidP="00D464E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E52171" w14:textId="77777777" w:rsidR="00D464E8" w:rsidRPr="000A615E" w:rsidRDefault="00D464E8" w:rsidP="00D464E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A615E">
        <w:rPr>
          <w:rFonts w:ascii="Times New Roman" w:hAnsi="Times New Roman" w:cs="Times New Roman"/>
          <w:sz w:val="24"/>
          <w:szCs w:val="24"/>
        </w:rPr>
        <w:t>[</w:t>
      </w:r>
      <w:r w:rsidRPr="000A615E">
        <w:rPr>
          <w:rFonts w:ascii="Times New Roman" w:hAnsi="Times New Roman" w:cs="Times New Roman"/>
          <w:b/>
          <w:bCs/>
          <w:sz w:val="24"/>
          <w:szCs w:val="24"/>
        </w:rPr>
        <w:t>NAME IN BOLD UPPERCASE</w:t>
      </w:r>
      <w:r w:rsidRPr="000A615E">
        <w:rPr>
          <w:rFonts w:ascii="Times New Roman" w:hAnsi="Times New Roman" w:cs="Times New Roman"/>
          <w:sz w:val="24"/>
          <w:szCs w:val="24"/>
        </w:rPr>
        <w:t>]</w:t>
      </w:r>
    </w:p>
    <w:p w14:paraId="7F22332D" w14:textId="13409D22" w:rsidR="00D464E8" w:rsidRPr="000A615E" w:rsidRDefault="00D464E8" w:rsidP="00D464E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A615E">
        <w:rPr>
          <w:rFonts w:ascii="Times New Roman" w:hAnsi="Times New Roman" w:cs="Times New Roman"/>
          <w:sz w:val="24"/>
          <w:szCs w:val="24"/>
        </w:rPr>
        <w:t>[Designation]</w:t>
      </w:r>
    </w:p>
    <w:p w14:paraId="77EDD0FD" w14:textId="77777777" w:rsidR="00D731BA" w:rsidRDefault="00D731BA" w:rsidP="00D464E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2CF05C0" w14:textId="77777777" w:rsidR="005C0A0C" w:rsidRPr="000A615E" w:rsidRDefault="005C0A0C" w:rsidP="00D464E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B3411DA" w14:textId="03386E18" w:rsidR="00D464E8" w:rsidRPr="000A615E" w:rsidRDefault="00D464E8" w:rsidP="00D464E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A615E">
        <w:rPr>
          <w:rFonts w:ascii="Times New Roman" w:hAnsi="Times New Roman" w:cs="Times New Roman"/>
          <w:sz w:val="24"/>
          <w:szCs w:val="24"/>
        </w:rPr>
        <w:t>Noted:</w:t>
      </w:r>
    </w:p>
    <w:p w14:paraId="079DA18E" w14:textId="77777777" w:rsidR="00D464E8" w:rsidRPr="000A615E" w:rsidRDefault="00D464E8" w:rsidP="00D464E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A49FAFE" w14:textId="77777777" w:rsidR="00D464E8" w:rsidRPr="000A615E" w:rsidRDefault="00D464E8" w:rsidP="00D464E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32ED12C" w14:textId="77777777" w:rsidR="00D464E8" w:rsidRPr="000A615E" w:rsidRDefault="00D464E8" w:rsidP="00D464E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A615E">
        <w:rPr>
          <w:rFonts w:ascii="Times New Roman" w:hAnsi="Times New Roman" w:cs="Times New Roman"/>
          <w:sz w:val="24"/>
          <w:szCs w:val="24"/>
        </w:rPr>
        <w:t>[</w:t>
      </w:r>
      <w:r w:rsidRPr="000A615E">
        <w:rPr>
          <w:rFonts w:ascii="Times New Roman" w:hAnsi="Times New Roman" w:cs="Times New Roman"/>
          <w:b/>
          <w:bCs/>
          <w:sz w:val="24"/>
          <w:szCs w:val="24"/>
        </w:rPr>
        <w:t>NAME IN BOLD UPPERCASE</w:t>
      </w:r>
      <w:r w:rsidRPr="000A615E">
        <w:rPr>
          <w:rFonts w:ascii="Times New Roman" w:hAnsi="Times New Roman" w:cs="Times New Roman"/>
          <w:sz w:val="24"/>
          <w:szCs w:val="24"/>
        </w:rPr>
        <w:t>]</w:t>
      </w:r>
    </w:p>
    <w:p w14:paraId="361B31DE" w14:textId="3CD98529" w:rsidR="00D464E8" w:rsidRPr="000A615E" w:rsidRDefault="00D464E8" w:rsidP="00D464E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A615E">
        <w:rPr>
          <w:rFonts w:ascii="Times New Roman" w:hAnsi="Times New Roman" w:cs="Times New Roman"/>
          <w:sz w:val="24"/>
          <w:szCs w:val="24"/>
        </w:rPr>
        <w:t>College Dean</w:t>
      </w:r>
    </w:p>
    <w:p w14:paraId="13A6E07F" w14:textId="77777777" w:rsidR="00182E0B" w:rsidRDefault="00182E0B" w:rsidP="003B7882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i/>
          <w:iCs/>
          <w:color w:val="EE0000"/>
          <w:sz w:val="24"/>
          <w:szCs w:val="24"/>
        </w:rPr>
      </w:pPr>
    </w:p>
    <w:p w14:paraId="36A63BCA" w14:textId="77777777" w:rsidR="00EB7EBF" w:rsidRPr="00F0695E" w:rsidRDefault="00EB7EBF" w:rsidP="00EB7EBF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i/>
          <w:iCs/>
          <w:color w:val="EE0000"/>
          <w:sz w:val="24"/>
          <w:szCs w:val="24"/>
        </w:rPr>
      </w:pPr>
      <w:r w:rsidRPr="00F0695E">
        <w:rPr>
          <w:rFonts w:ascii="Times New Roman" w:hAnsi="Times New Roman" w:cs="Times New Roman"/>
          <w:i/>
          <w:iCs/>
          <w:color w:val="EE0000"/>
          <w:sz w:val="24"/>
          <w:szCs w:val="24"/>
        </w:rPr>
        <w:t>N</w:t>
      </w:r>
      <w:r>
        <w:rPr>
          <w:rFonts w:ascii="Times New Roman" w:hAnsi="Times New Roman" w:cs="Times New Roman"/>
          <w:i/>
          <w:iCs/>
          <w:color w:val="EE0000"/>
          <w:sz w:val="24"/>
          <w:szCs w:val="24"/>
        </w:rPr>
        <w:t>OTE</w:t>
      </w:r>
      <w:r w:rsidRPr="00F0695E">
        <w:rPr>
          <w:rFonts w:ascii="Times New Roman" w:hAnsi="Times New Roman" w:cs="Times New Roman"/>
          <w:i/>
          <w:iCs/>
          <w:color w:val="EE0000"/>
          <w:sz w:val="24"/>
          <w:szCs w:val="24"/>
        </w:rPr>
        <w:t xml:space="preserve">: Please attach </w:t>
      </w:r>
      <w:r>
        <w:rPr>
          <w:rFonts w:ascii="Times New Roman" w:hAnsi="Times New Roman" w:cs="Times New Roman"/>
          <w:i/>
          <w:iCs/>
          <w:color w:val="EE0000"/>
          <w:sz w:val="24"/>
          <w:szCs w:val="24"/>
        </w:rPr>
        <w:t xml:space="preserve">the </w:t>
      </w:r>
      <w:r w:rsidRPr="00F0695E">
        <w:rPr>
          <w:rFonts w:ascii="Times New Roman" w:hAnsi="Times New Roman" w:cs="Times New Roman"/>
          <w:i/>
          <w:iCs/>
          <w:color w:val="EE0000"/>
          <w:sz w:val="24"/>
          <w:szCs w:val="24"/>
        </w:rPr>
        <w:t xml:space="preserve">prospectus for the contents note. </w:t>
      </w:r>
      <w:r>
        <w:rPr>
          <w:rFonts w:ascii="Times New Roman" w:hAnsi="Times New Roman" w:cs="Times New Roman"/>
          <w:i/>
          <w:iCs/>
          <w:color w:val="EE0000"/>
          <w:sz w:val="24"/>
          <w:szCs w:val="24"/>
        </w:rPr>
        <w:t>Below is a sample.</w:t>
      </w:r>
    </w:p>
    <w:p w14:paraId="0575E904" w14:textId="77777777" w:rsidR="00EB7EBF" w:rsidRDefault="00EB7EBF" w:rsidP="0066223F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i/>
          <w:iCs/>
          <w:color w:val="EE0000"/>
          <w:sz w:val="24"/>
          <w:szCs w:val="24"/>
        </w:rPr>
      </w:pPr>
    </w:p>
    <w:p w14:paraId="1778E9C4" w14:textId="77777777" w:rsidR="00EB7EBF" w:rsidRPr="00662E83" w:rsidRDefault="00EB7EBF" w:rsidP="00EB7EBF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color w:val="EE0000"/>
          <w:sz w:val="24"/>
          <w:szCs w:val="24"/>
        </w:rPr>
      </w:pPr>
      <w:r w:rsidRPr="00662E83">
        <w:rPr>
          <w:rFonts w:ascii="Times New Roman" w:hAnsi="Times New Roman" w:cs="Times New Roman"/>
          <w:b/>
          <w:bCs/>
          <w:color w:val="EE0000"/>
          <w:sz w:val="24"/>
          <w:szCs w:val="24"/>
        </w:rPr>
        <w:t>&lt;LETTERHEAD&gt;</w:t>
      </w:r>
    </w:p>
    <w:p w14:paraId="14ACB73B" w14:textId="77777777" w:rsidR="00EB7EBF" w:rsidRPr="00662E83" w:rsidRDefault="00EB7EBF" w:rsidP="00EB7EBF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i/>
          <w:iCs/>
          <w:color w:val="EE0000"/>
          <w:sz w:val="24"/>
          <w:szCs w:val="24"/>
        </w:rPr>
      </w:pPr>
    </w:p>
    <w:p w14:paraId="40FE20A9" w14:textId="77777777" w:rsidR="00EB7EBF" w:rsidRPr="00662E83" w:rsidRDefault="00EB7EBF" w:rsidP="00EB7EBF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color w:val="EE0000"/>
          <w:sz w:val="24"/>
          <w:szCs w:val="24"/>
        </w:rPr>
      </w:pPr>
      <w:r w:rsidRPr="00662E83">
        <w:rPr>
          <w:rFonts w:ascii="Times New Roman" w:hAnsi="Times New Roman" w:cs="Times New Roman"/>
          <w:b/>
          <w:bCs/>
          <w:color w:val="EE0000"/>
          <w:sz w:val="24"/>
          <w:szCs w:val="24"/>
        </w:rPr>
        <w:t>&lt;PROGRAM&gt;</w:t>
      </w:r>
    </w:p>
    <w:p w14:paraId="7037BF25" w14:textId="77777777" w:rsidR="00EB7EBF" w:rsidRPr="00C65B6B" w:rsidRDefault="00EB7EBF" w:rsidP="00EB7EBF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Times New Roman" w:hAnsi="Times New Roman" w:cs="Times New Roman"/>
          <w:i/>
          <w:iCs/>
          <w:color w:val="EE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JOR IN ____________________ </w:t>
      </w:r>
      <w:r w:rsidRPr="00C65B6B">
        <w:rPr>
          <w:rFonts w:ascii="Times New Roman" w:hAnsi="Times New Roman" w:cs="Times New Roman"/>
          <w:i/>
          <w:iCs/>
          <w:color w:val="EE0000"/>
          <w:sz w:val="24"/>
          <w:szCs w:val="24"/>
        </w:rPr>
        <w:t>(If Applicable)</w:t>
      </w:r>
    </w:p>
    <w:p w14:paraId="25ACE0C9" w14:textId="7F280D1D" w:rsidR="00EB7EBF" w:rsidRDefault="004E2C59" w:rsidP="00EB7EBF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&lt;Year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&gt;  </w:t>
      </w:r>
      <w:r w:rsidR="00EB7EBF">
        <w:rPr>
          <w:rFonts w:ascii="Times New Roman" w:hAnsi="Times New Roman" w:cs="Times New Roman"/>
          <w:sz w:val="24"/>
          <w:szCs w:val="24"/>
        </w:rPr>
        <w:t>REVISED</w:t>
      </w:r>
      <w:proofErr w:type="gramEnd"/>
      <w:r w:rsidR="00EB7EBF">
        <w:rPr>
          <w:rFonts w:ascii="Times New Roman" w:hAnsi="Times New Roman" w:cs="Times New Roman"/>
          <w:sz w:val="24"/>
          <w:szCs w:val="24"/>
        </w:rPr>
        <w:t xml:space="preserve"> CURRICULUM</w:t>
      </w:r>
    </w:p>
    <w:p w14:paraId="743839AF" w14:textId="77777777" w:rsidR="00EB7EBF" w:rsidRPr="00B66BA9" w:rsidRDefault="00EB7EBF" w:rsidP="00EB7EBF">
      <w:pPr>
        <w:tabs>
          <w:tab w:val="left" w:pos="3254"/>
          <w:tab w:val="center" w:pos="5400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7105"/>
      </w:tblGrid>
      <w:tr w:rsidR="00EB7EBF" w14:paraId="520A4349" w14:textId="77777777" w:rsidTr="003C509C"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2C09F765" w14:textId="77777777" w:rsidR="00EB7EBF" w:rsidRDefault="00EB7EBF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sion</w:t>
            </w:r>
          </w:p>
        </w:tc>
        <w:tc>
          <w:tcPr>
            <w:tcW w:w="7105" w:type="dxa"/>
          </w:tcPr>
          <w:p w14:paraId="1564AB3F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B7EBF" w14:paraId="535BE437" w14:textId="77777777" w:rsidTr="003C509C"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6EC43895" w14:textId="77777777" w:rsidR="00EB7EBF" w:rsidRDefault="00EB7EBF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ssion</w:t>
            </w:r>
          </w:p>
        </w:tc>
        <w:tc>
          <w:tcPr>
            <w:tcW w:w="7105" w:type="dxa"/>
          </w:tcPr>
          <w:p w14:paraId="78BBB000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B7EBF" w14:paraId="1411D611" w14:textId="77777777" w:rsidTr="003C509C"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074EE155" w14:textId="77777777" w:rsidR="00EB7EBF" w:rsidRDefault="00EB7EBF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re Values</w:t>
            </w:r>
          </w:p>
        </w:tc>
        <w:tc>
          <w:tcPr>
            <w:tcW w:w="7105" w:type="dxa"/>
          </w:tcPr>
          <w:p w14:paraId="78273B10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B7EBF" w14:paraId="07B05169" w14:textId="77777777" w:rsidTr="003C509C"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0B4E0A65" w14:textId="77777777" w:rsidR="00EB7EBF" w:rsidRDefault="00EB7EBF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ategic Objectives</w:t>
            </w:r>
          </w:p>
        </w:tc>
        <w:tc>
          <w:tcPr>
            <w:tcW w:w="7105" w:type="dxa"/>
          </w:tcPr>
          <w:p w14:paraId="4BF16B5B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B7EBF" w14:paraId="7D40DAB4" w14:textId="77777777" w:rsidTr="003C509C"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122FEA56" w14:textId="77777777" w:rsidR="00EB7EBF" w:rsidRDefault="00EB7EBF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llege Goals</w:t>
            </w:r>
          </w:p>
        </w:tc>
        <w:tc>
          <w:tcPr>
            <w:tcW w:w="7105" w:type="dxa"/>
          </w:tcPr>
          <w:p w14:paraId="533D99C4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B7EBF" w14:paraId="6DDEABF3" w14:textId="77777777" w:rsidTr="003C509C"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3C1317D0" w14:textId="77777777" w:rsidR="00EB7EBF" w:rsidRDefault="00EB7EBF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 Outcomes</w:t>
            </w:r>
          </w:p>
        </w:tc>
        <w:tc>
          <w:tcPr>
            <w:tcW w:w="7105" w:type="dxa"/>
          </w:tcPr>
          <w:p w14:paraId="43855A1C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27789EF" w14:textId="77777777" w:rsidR="00EB7EBF" w:rsidRDefault="00EB7EBF" w:rsidP="00EB7EBF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4"/>
        <w:gridCol w:w="1530"/>
        <w:gridCol w:w="951"/>
        <w:gridCol w:w="1120"/>
        <w:gridCol w:w="1080"/>
        <w:gridCol w:w="27"/>
        <w:gridCol w:w="1413"/>
        <w:gridCol w:w="1705"/>
      </w:tblGrid>
      <w:tr w:rsidR="00EB7EBF" w14:paraId="259DA8AA" w14:textId="77777777" w:rsidTr="003C509C">
        <w:tc>
          <w:tcPr>
            <w:tcW w:w="9350" w:type="dxa"/>
            <w:gridSpan w:val="8"/>
            <w:vAlign w:val="center"/>
          </w:tcPr>
          <w:p w14:paraId="0EF344A8" w14:textId="77777777" w:rsidR="00EB7EBF" w:rsidRDefault="00EB7EBF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RST YEAR – 1</w:t>
            </w:r>
            <w:r w:rsidRPr="003B788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MESTER</w:t>
            </w:r>
          </w:p>
        </w:tc>
      </w:tr>
      <w:tr w:rsidR="00EB7EBF" w14:paraId="06767EAB" w14:textId="77777777" w:rsidTr="003C509C">
        <w:tc>
          <w:tcPr>
            <w:tcW w:w="1524" w:type="dxa"/>
            <w:vAlign w:val="center"/>
          </w:tcPr>
          <w:p w14:paraId="2C5C4E1C" w14:textId="77777777" w:rsidR="00EB7EBF" w:rsidRDefault="00EB7EBF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urse Code</w:t>
            </w:r>
          </w:p>
        </w:tc>
        <w:tc>
          <w:tcPr>
            <w:tcW w:w="1530" w:type="dxa"/>
            <w:vAlign w:val="center"/>
          </w:tcPr>
          <w:p w14:paraId="6C2D6588" w14:textId="77777777" w:rsidR="00EB7EBF" w:rsidRDefault="00EB7EBF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ptive Title</w:t>
            </w:r>
          </w:p>
        </w:tc>
        <w:tc>
          <w:tcPr>
            <w:tcW w:w="2071" w:type="dxa"/>
            <w:gridSpan w:val="2"/>
            <w:vAlign w:val="center"/>
          </w:tcPr>
          <w:p w14:paraId="249CF8AF" w14:textId="77777777" w:rsidR="00EB7EBF" w:rsidRDefault="00EB7EBF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. No. of Hours</w:t>
            </w:r>
          </w:p>
        </w:tc>
        <w:tc>
          <w:tcPr>
            <w:tcW w:w="1107" w:type="dxa"/>
            <w:gridSpan w:val="2"/>
            <w:vAlign w:val="center"/>
          </w:tcPr>
          <w:p w14:paraId="34FD292B" w14:textId="77777777" w:rsidR="00EB7EBF" w:rsidRDefault="00EB7EBF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 Units</w:t>
            </w:r>
          </w:p>
        </w:tc>
        <w:tc>
          <w:tcPr>
            <w:tcW w:w="1413" w:type="dxa"/>
            <w:vAlign w:val="center"/>
          </w:tcPr>
          <w:p w14:paraId="6F21170F" w14:textId="77777777" w:rsidR="00EB7EBF" w:rsidRDefault="00EB7EBF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requisite</w:t>
            </w:r>
          </w:p>
        </w:tc>
        <w:tc>
          <w:tcPr>
            <w:tcW w:w="1705" w:type="dxa"/>
            <w:vAlign w:val="center"/>
          </w:tcPr>
          <w:p w14:paraId="637E7C61" w14:textId="40549AB0" w:rsidR="00EB7EBF" w:rsidRDefault="00EB7EBF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-Requisite </w:t>
            </w:r>
            <w:r w:rsidRPr="0089670E">
              <w:rPr>
                <w:rFonts w:ascii="Times New Roman" w:hAnsi="Times New Roman" w:cs="Times New Roman"/>
                <w:i/>
                <w:iCs/>
                <w:color w:val="EE0000"/>
                <w:sz w:val="18"/>
                <w:szCs w:val="18"/>
              </w:rPr>
              <w:t>(If applicable</w:t>
            </w:r>
            <w:r w:rsidR="000D391F">
              <w:rPr>
                <w:rFonts w:ascii="Times New Roman" w:hAnsi="Times New Roman" w:cs="Times New Roman"/>
                <w:i/>
                <w:iCs/>
                <w:color w:val="EE0000"/>
                <w:sz w:val="18"/>
                <w:szCs w:val="18"/>
              </w:rPr>
              <w:t>;</w:t>
            </w:r>
            <w:r w:rsidRPr="0089670E">
              <w:rPr>
                <w:rFonts w:ascii="Times New Roman" w:hAnsi="Times New Roman" w:cs="Times New Roman"/>
                <w:i/>
                <w:iCs/>
                <w:color w:val="EE0000"/>
                <w:sz w:val="18"/>
                <w:szCs w:val="18"/>
              </w:rPr>
              <w:t xml:space="preserve"> otherwise, delete this column</w:t>
            </w:r>
            <w:r w:rsidR="000D391F">
              <w:rPr>
                <w:rFonts w:ascii="Times New Roman" w:hAnsi="Times New Roman" w:cs="Times New Roman"/>
                <w:i/>
                <w:iCs/>
                <w:color w:val="EE0000"/>
                <w:sz w:val="18"/>
                <w:szCs w:val="18"/>
              </w:rPr>
              <w:t>.</w:t>
            </w:r>
            <w:r w:rsidRPr="0089670E">
              <w:rPr>
                <w:rFonts w:ascii="Times New Roman" w:hAnsi="Times New Roman" w:cs="Times New Roman"/>
                <w:i/>
                <w:iCs/>
                <w:color w:val="EE0000"/>
                <w:sz w:val="18"/>
                <w:szCs w:val="18"/>
              </w:rPr>
              <w:t>)</w:t>
            </w:r>
          </w:p>
        </w:tc>
      </w:tr>
      <w:tr w:rsidR="00EB7EBF" w14:paraId="41AE35F3" w14:textId="77777777" w:rsidTr="003C509C">
        <w:tc>
          <w:tcPr>
            <w:tcW w:w="1524" w:type="dxa"/>
          </w:tcPr>
          <w:p w14:paraId="0AE6090B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35F590D6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1" w:type="dxa"/>
            <w:vAlign w:val="center"/>
          </w:tcPr>
          <w:p w14:paraId="28C2312B" w14:textId="77777777" w:rsidR="00EB7EBF" w:rsidRDefault="00EB7EBF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ec</w:t>
            </w:r>
            <w:proofErr w:type="spellEnd"/>
          </w:p>
        </w:tc>
        <w:tc>
          <w:tcPr>
            <w:tcW w:w="1120" w:type="dxa"/>
            <w:vAlign w:val="center"/>
          </w:tcPr>
          <w:p w14:paraId="3CE506C7" w14:textId="77777777" w:rsidR="00EB7EBF" w:rsidRDefault="00EB7EBF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b</w:t>
            </w:r>
          </w:p>
        </w:tc>
        <w:tc>
          <w:tcPr>
            <w:tcW w:w="1080" w:type="dxa"/>
          </w:tcPr>
          <w:p w14:paraId="3941D710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gridSpan w:val="2"/>
          </w:tcPr>
          <w:p w14:paraId="2DE44154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14:paraId="28AAF60E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B7EBF" w14:paraId="6701CA75" w14:textId="77777777" w:rsidTr="00F55F7B">
        <w:tc>
          <w:tcPr>
            <w:tcW w:w="1524" w:type="dxa"/>
          </w:tcPr>
          <w:p w14:paraId="53589453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083F2752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1" w:type="dxa"/>
          </w:tcPr>
          <w:p w14:paraId="79D42F3B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</w:tcPr>
          <w:p w14:paraId="5C24DE59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0D72D62D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gridSpan w:val="2"/>
          </w:tcPr>
          <w:p w14:paraId="098F27A9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14:paraId="53F1316B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B7EBF" w14:paraId="3C2E4BB6" w14:textId="77777777" w:rsidTr="00F55F7B">
        <w:tc>
          <w:tcPr>
            <w:tcW w:w="1524" w:type="dxa"/>
          </w:tcPr>
          <w:p w14:paraId="4AC0DC9F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63DC8BBD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1" w:type="dxa"/>
          </w:tcPr>
          <w:p w14:paraId="1EE9B28B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</w:tcPr>
          <w:p w14:paraId="06735305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11449619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gridSpan w:val="2"/>
          </w:tcPr>
          <w:p w14:paraId="0F3F082A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14:paraId="0028E6E3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B7EBF" w14:paraId="75725514" w14:textId="77777777" w:rsidTr="00F55F7B">
        <w:tc>
          <w:tcPr>
            <w:tcW w:w="1524" w:type="dxa"/>
          </w:tcPr>
          <w:p w14:paraId="571B5644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4EC94C10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1" w:type="dxa"/>
          </w:tcPr>
          <w:p w14:paraId="1B77E818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</w:tcPr>
          <w:p w14:paraId="620F91DF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0A5BF7D9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gridSpan w:val="2"/>
          </w:tcPr>
          <w:p w14:paraId="053FFF86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14:paraId="033A7A4C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B7EBF" w14:paraId="374E2EA9" w14:textId="77777777" w:rsidTr="00F55F7B">
        <w:tc>
          <w:tcPr>
            <w:tcW w:w="1524" w:type="dxa"/>
          </w:tcPr>
          <w:p w14:paraId="3E36C532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5637F358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1" w:type="dxa"/>
          </w:tcPr>
          <w:p w14:paraId="3B7F4B30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</w:tcPr>
          <w:p w14:paraId="1D745093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1243CC9B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gridSpan w:val="2"/>
          </w:tcPr>
          <w:p w14:paraId="4E0D086F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14:paraId="65097804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B7EBF" w14:paraId="598EAAF3" w14:textId="77777777" w:rsidTr="00F55F7B">
        <w:tc>
          <w:tcPr>
            <w:tcW w:w="1524" w:type="dxa"/>
          </w:tcPr>
          <w:p w14:paraId="4D60D0E0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163A0628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1" w:type="dxa"/>
          </w:tcPr>
          <w:p w14:paraId="4B0AEBC5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</w:tcPr>
          <w:p w14:paraId="7D03CA17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156CD948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gridSpan w:val="2"/>
          </w:tcPr>
          <w:p w14:paraId="0BD85BA0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14:paraId="063FD302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B7EBF" w14:paraId="505AFE39" w14:textId="77777777" w:rsidTr="003C509C">
        <w:tc>
          <w:tcPr>
            <w:tcW w:w="1524" w:type="dxa"/>
          </w:tcPr>
          <w:p w14:paraId="51410118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vAlign w:val="center"/>
          </w:tcPr>
          <w:p w14:paraId="45D3E73C" w14:textId="77777777" w:rsidR="00EB7EBF" w:rsidRDefault="00EB7EBF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951" w:type="dxa"/>
          </w:tcPr>
          <w:p w14:paraId="6D5AC9C0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</w:tcPr>
          <w:p w14:paraId="4EFACC9A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0688018C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gridSpan w:val="2"/>
          </w:tcPr>
          <w:p w14:paraId="2AB003EB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14:paraId="3D9320B8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B7EBF" w14:paraId="6429E060" w14:textId="77777777" w:rsidTr="003C509C">
        <w:tc>
          <w:tcPr>
            <w:tcW w:w="9350" w:type="dxa"/>
            <w:gridSpan w:val="8"/>
            <w:vAlign w:val="center"/>
          </w:tcPr>
          <w:p w14:paraId="4DD7A035" w14:textId="77777777" w:rsidR="00EB7EBF" w:rsidRDefault="00EB7EBF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RST YEAR – 2</w:t>
            </w:r>
            <w:r w:rsidRPr="00FE011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MESTER</w:t>
            </w:r>
          </w:p>
        </w:tc>
      </w:tr>
      <w:tr w:rsidR="00EB7EBF" w14:paraId="772B465E" w14:textId="77777777" w:rsidTr="003C509C">
        <w:tc>
          <w:tcPr>
            <w:tcW w:w="1524" w:type="dxa"/>
            <w:vAlign w:val="center"/>
          </w:tcPr>
          <w:p w14:paraId="3591BBE3" w14:textId="77777777" w:rsidR="00EB7EBF" w:rsidRDefault="00EB7EBF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urse Code</w:t>
            </w:r>
          </w:p>
        </w:tc>
        <w:tc>
          <w:tcPr>
            <w:tcW w:w="1530" w:type="dxa"/>
            <w:vAlign w:val="center"/>
          </w:tcPr>
          <w:p w14:paraId="32E1B45B" w14:textId="77777777" w:rsidR="00EB7EBF" w:rsidRDefault="00EB7EBF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ptive Title</w:t>
            </w:r>
          </w:p>
        </w:tc>
        <w:tc>
          <w:tcPr>
            <w:tcW w:w="2071" w:type="dxa"/>
            <w:gridSpan w:val="2"/>
            <w:vAlign w:val="center"/>
          </w:tcPr>
          <w:p w14:paraId="17D0C613" w14:textId="77777777" w:rsidR="00EB7EBF" w:rsidRDefault="00EB7EBF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. No. of Hours</w:t>
            </w:r>
          </w:p>
        </w:tc>
        <w:tc>
          <w:tcPr>
            <w:tcW w:w="1080" w:type="dxa"/>
            <w:vAlign w:val="center"/>
          </w:tcPr>
          <w:p w14:paraId="3F4B9787" w14:textId="77777777" w:rsidR="00EB7EBF" w:rsidRDefault="00EB7EBF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 Units</w:t>
            </w:r>
          </w:p>
        </w:tc>
        <w:tc>
          <w:tcPr>
            <w:tcW w:w="1440" w:type="dxa"/>
            <w:gridSpan w:val="2"/>
            <w:vAlign w:val="center"/>
          </w:tcPr>
          <w:p w14:paraId="5200DA9A" w14:textId="77777777" w:rsidR="00EB7EBF" w:rsidRDefault="00EB7EBF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requisite</w:t>
            </w:r>
          </w:p>
        </w:tc>
        <w:tc>
          <w:tcPr>
            <w:tcW w:w="1705" w:type="dxa"/>
            <w:vAlign w:val="center"/>
          </w:tcPr>
          <w:p w14:paraId="05CF2781" w14:textId="41636DAF" w:rsidR="00EB7EBF" w:rsidRDefault="00EB7EBF" w:rsidP="003C509C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-Requisite </w:t>
            </w:r>
            <w:r w:rsidR="000D391F" w:rsidRPr="0089670E">
              <w:rPr>
                <w:rFonts w:ascii="Times New Roman" w:hAnsi="Times New Roman" w:cs="Times New Roman"/>
                <w:i/>
                <w:iCs/>
                <w:color w:val="EE0000"/>
                <w:sz w:val="18"/>
                <w:szCs w:val="18"/>
              </w:rPr>
              <w:t>(If applicable</w:t>
            </w:r>
            <w:r w:rsidR="000D391F">
              <w:rPr>
                <w:rFonts w:ascii="Times New Roman" w:hAnsi="Times New Roman" w:cs="Times New Roman"/>
                <w:i/>
                <w:iCs/>
                <w:color w:val="EE0000"/>
                <w:sz w:val="18"/>
                <w:szCs w:val="18"/>
              </w:rPr>
              <w:t>;</w:t>
            </w:r>
            <w:r w:rsidR="000D391F" w:rsidRPr="0089670E">
              <w:rPr>
                <w:rFonts w:ascii="Times New Roman" w:hAnsi="Times New Roman" w:cs="Times New Roman"/>
                <w:i/>
                <w:iCs/>
                <w:color w:val="EE0000"/>
                <w:sz w:val="18"/>
                <w:szCs w:val="18"/>
              </w:rPr>
              <w:t xml:space="preserve"> otherwise, delete this column</w:t>
            </w:r>
            <w:r w:rsidR="000D391F">
              <w:rPr>
                <w:rFonts w:ascii="Times New Roman" w:hAnsi="Times New Roman" w:cs="Times New Roman"/>
                <w:i/>
                <w:iCs/>
                <w:color w:val="EE0000"/>
                <w:sz w:val="18"/>
                <w:szCs w:val="18"/>
              </w:rPr>
              <w:t>.</w:t>
            </w:r>
            <w:r w:rsidR="000D391F" w:rsidRPr="0089670E">
              <w:rPr>
                <w:rFonts w:ascii="Times New Roman" w:hAnsi="Times New Roman" w:cs="Times New Roman"/>
                <w:i/>
                <w:iCs/>
                <w:color w:val="EE0000"/>
                <w:sz w:val="18"/>
                <w:szCs w:val="18"/>
              </w:rPr>
              <w:t>)</w:t>
            </w:r>
          </w:p>
        </w:tc>
      </w:tr>
      <w:tr w:rsidR="00EB7EBF" w14:paraId="61F276C9" w14:textId="77777777" w:rsidTr="00F55F7B">
        <w:tc>
          <w:tcPr>
            <w:tcW w:w="1524" w:type="dxa"/>
          </w:tcPr>
          <w:p w14:paraId="5237816E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366D2769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1" w:type="dxa"/>
          </w:tcPr>
          <w:p w14:paraId="148DC7CE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</w:tcPr>
          <w:p w14:paraId="1E36E974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3BA6C2C9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gridSpan w:val="2"/>
          </w:tcPr>
          <w:p w14:paraId="078B62FA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14:paraId="0960CF04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B7EBF" w14:paraId="52F69CC5" w14:textId="77777777" w:rsidTr="00F55F7B">
        <w:tc>
          <w:tcPr>
            <w:tcW w:w="1524" w:type="dxa"/>
          </w:tcPr>
          <w:p w14:paraId="2DC3EEE9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50B13E14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1" w:type="dxa"/>
          </w:tcPr>
          <w:p w14:paraId="3AA77283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</w:tcPr>
          <w:p w14:paraId="44E0DEFC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01D749C2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gridSpan w:val="2"/>
          </w:tcPr>
          <w:p w14:paraId="3B3553A5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14:paraId="07D6B551" w14:textId="77777777" w:rsidR="00EB7EBF" w:rsidRDefault="00EB7EBF" w:rsidP="00F55F7B">
            <w:pPr>
              <w:tabs>
                <w:tab w:val="left" w:pos="3254"/>
                <w:tab w:val="center" w:pos="54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9E9222F" w14:textId="77777777" w:rsidR="00EB7EBF" w:rsidRDefault="00EB7EBF" w:rsidP="00EB7EBF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5FD13F23" w14:textId="52CC0676" w:rsidR="00EB7EBF" w:rsidRPr="00182E0B" w:rsidRDefault="00EB7EBF" w:rsidP="00EB7EBF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i/>
          <w:iCs/>
          <w:color w:val="EE0000"/>
          <w:sz w:val="24"/>
          <w:szCs w:val="24"/>
        </w:rPr>
      </w:pPr>
      <w:r w:rsidRPr="00182E0B">
        <w:rPr>
          <w:rFonts w:ascii="Times New Roman" w:hAnsi="Times New Roman" w:cs="Times New Roman"/>
          <w:i/>
          <w:iCs/>
          <w:color w:val="EE0000"/>
          <w:sz w:val="24"/>
          <w:szCs w:val="24"/>
        </w:rPr>
        <w:t>(NOTE:</w:t>
      </w:r>
      <w:r w:rsidRPr="00182E0B">
        <w:rPr>
          <w:rFonts w:ascii="Times New Roman" w:hAnsi="Times New Roman" w:cs="Times New Roman"/>
          <w:color w:val="EE0000"/>
          <w:sz w:val="24"/>
          <w:szCs w:val="24"/>
        </w:rPr>
        <w:t xml:space="preserve"> </w:t>
      </w:r>
      <w:r w:rsidRPr="00182E0B">
        <w:rPr>
          <w:rFonts w:ascii="Times New Roman" w:hAnsi="Times New Roman" w:cs="Times New Roman"/>
          <w:i/>
          <w:iCs/>
          <w:color w:val="EE0000"/>
          <w:sz w:val="24"/>
          <w:szCs w:val="24"/>
        </w:rPr>
        <w:t xml:space="preserve">Add more rows as needed </w:t>
      </w:r>
      <w:r>
        <w:rPr>
          <w:rFonts w:ascii="Times New Roman" w:hAnsi="Times New Roman" w:cs="Times New Roman"/>
          <w:i/>
          <w:iCs/>
          <w:color w:val="EE0000"/>
          <w:sz w:val="24"/>
          <w:szCs w:val="24"/>
        </w:rPr>
        <w:t>[</w:t>
      </w:r>
      <w:r w:rsidRPr="00182E0B">
        <w:rPr>
          <w:rFonts w:ascii="Times New Roman" w:hAnsi="Times New Roman" w:cs="Times New Roman"/>
          <w:i/>
          <w:iCs/>
          <w:color w:val="EE0000"/>
          <w:sz w:val="24"/>
          <w:szCs w:val="24"/>
        </w:rPr>
        <w:t>Up to FOURTH YEAR, 2</w:t>
      </w:r>
      <w:r w:rsidRPr="00182E0B">
        <w:rPr>
          <w:rFonts w:ascii="Times New Roman" w:hAnsi="Times New Roman" w:cs="Times New Roman"/>
          <w:i/>
          <w:iCs/>
          <w:color w:val="EE0000"/>
          <w:sz w:val="24"/>
          <w:szCs w:val="24"/>
          <w:vertAlign w:val="superscript"/>
        </w:rPr>
        <w:t>ND</w:t>
      </w:r>
      <w:r w:rsidRPr="00182E0B">
        <w:rPr>
          <w:rFonts w:ascii="Times New Roman" w:hAnsi="Times New Roman" w:cs="Times New Roman"/>
          <w:i/>
          <w:iCs/>
          <w:color w:val="EE0000"/>
          <w:sz w:val="24"/>
          <w:szCs w:val="24"/>
        </w:rPr>
        <w:t xml:space="preserve"> SEMESTER</w:t>
      </w:r>
      <w:r>
        <w:rPr>
          <w:rFonts w:ascii="Times New Roman" w:hAnsi="Times New Roman" w:cs="Times New Roman"/>
          <w:i/>
          <w:iCs/>
          <w:color w:val="EE0000"/>
          <w:sz w:val="24"/>
          <w:szCs w:val="24"/>
        </w:rPr>
        <w:t>]</w:t>
      </w:r>
      <w:r w:rsidRPr="00182E0B">
        <w:rPr>
          <w:rFonts w:ascii="Times New Roman" w:hAnsi="Times New Roman" w:cs="Times New Roman"/>
          <w:i/>
          <w:iCs/>
          <w:color w:val="EE0000"/>
          <w:sz w:val="24"/>
          <w:szCs w:val="24"/>
        </w:rPr>
        <w:t xml:space="preserve">. Once </w:t>
      </w:r>
      <w:r w:rsidR="00B73047">
        <w:rPr>
          <w:rFonts w:ascii="Times New Roman" w:hAnsi="Times New Roman" w:cs="Times New Roman"/>
          <w:i/>
          <w:iCs/>
          <w:color w:val="EE0000"/>
          <w:sz w:val="24"/>
          <w:szCs w:val="24"/>
        </w:rPr>
        <w:t>addressed or completed</w:t>
      </w:r>
      <w:r w:rsidRPr="00182E0B">
        <w:rPr>
          <w:rFonts w:ascii="Times New Roman" w:hAnsi="Times New Roman" w:cs="Times New Roman"/>
          <w:i/>
          <w:iCs/>
          <w:color w:val="EE0000"/>
          <w:sz w:val="24"/>
          <w:szCs w:val="24"/>
        </w:rPr>
        <w:t xml:space="preserve">, delete all </w:t>
      </w:r>
      <w:r>
        <w:rPr>
          <w:rFonts w:ascii="Times New Roman" w:hAnsi="Times New Roman" w:cs="Times New Roman"/>
          <w:i/>
          <w:iCs/>
          <w:color w:val="EE0000"/>
          <w:sz w:val="24"/>
          <w:szCs w:val="24"/>
        </w:rPr>
        <w:t>NOTES and prompts</w:t>
      </w:r>
      <w:r w:rsidRPr="00182E0B">
        <w:rPr>
          <w:rFonts w:ascii="Times New Roman" w:hAnsi="Times New Roman" w:cs="Times New Roman"/>
          <w:i/>
          <w:iCs/>
          <w:color w:val="EE0000"/>
          <w:sz w:val="24"/>
          <w:szCs w:val="24"/>
        </w:rPr>
        <w:t>.)</w:t>
      </w:r>
    </w:p>
    <w:p w14:paraId="7970084A" w14:textId="77777777" w:rsidR="00EB7EBF" w:rsidRPr="00182E0B" w:rsidRDefault="00EB7EBF" w:rsidP="00EB7EBF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color w:val="EE0000"/>
          <w:sz w:val="24"/>
          <w:szCs w:val="24"/>
        </w:rPr>
      </w:pPr>
    </w:p>
    <w:p w14:paraId="59FAF245" w14:textId="77777777" w:rsidR="00EB7EBF" w:rsidRDefault="00EB7EBF" w:rsidP="00EB7EBF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inimum No. of Units as per CMO No. ______, s. _________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=  </w:t>
      </w:r>
      <w:r w:rsidRPr="00182E0B">
        <w:rPr>
          <w:rFonts w:ascii="Times New Roman" w:hAnsi="Times New Roman" w:cs="Times New Roman"/>
          <w:b/>
          <w:bCs/>
          <w:sz w:val="24"/>
          <w:szCs w:val="24"/>
        </w:rPr>
        <w:t>_</w:t>
      </w:r>
      <w:proofErr w:type="gramEnd"/>
      <w:r w:rsidRPr="00182E0B">
        <w:rPr>
          <w:rFonts w:ascii="Times New Roman" w:hAnsi="Times New Roman" w:cs="Times New Roman"/>
          <w:b/>
          <w:bCs/>
          <w:sz w:val="24"/>
          <w:szCs w:val="24"/>
        </w:rPr>
        <w:t>_____ Units</w:t>
      </w:r>
    </w:p>
    <w:p w14:paraId="0B2D36C8" w14:textId="77777777" w:rsidR="00EB7EBF" w:rsidRDefault="00EB7EBF" w:rsidP="00EB7EBF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. of Units as per Enrichment = </w:t>
      </w:r>
      <w:r w:rsidRPr="00182E0B">
        <w:rPr>
          <w:rFonts w:ascii="Times New Roman" w:hAnsi="Times New Roman" w:cs="Times New Roman"/>
          <w:b/>
          <w:bCs/>
          <w:sz w:val="24"/>
          <w:szCs w:val="24"/>
        </w:rPr>
        <w:t>_________ Units</w:t>
      </w:r>
    </w:p>
    <w:p w14:paraId="609B57D8" w14:textId="77777777" w:rsidR="00EB7EBF" w:rsidRPr="00182E0B" w:rsidRDefault="00EB7EBF" w:rsidP="00EB7EBF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tal Number of Units = </w:t>
      </w:r>
      <w:r w:rsidRPr="00182E0B">
        <w:rPr>
          <w:rFonts w:ascii="Times New Roman" w:hAnsi="Times New Roman" w:cs="Times New Roman"/>
          <w:b/>
          <w:bCs/>
          <w:sz w:val="24"/>
          <w:szCs w:val="24"/>
        </w:rPr>
        <w:t>_______ Units</w:t>
      </w:r>
    </w:p>
    <w:p w14:paraId="4285D45B" w14:textId="77777777" w:rsidR="00EB7EBF" w:rsidRPr="00182E0B" w:rsidRDefault="00EB7EBF" w:rsidP="00EB7EBF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3308D90" w14:textId="77777777" w:rsidR="00EB7EBF" w:rsidRDefault="00EB7EBF" w:rsidP="00EB7EBF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roved as per BOR Resolution No. _____, s. _______</w:t>
      </w:r>
    </w:p>
    <w:p w14:paraId="18B39360" w14:textId="77777777" w:rsidR="00EB7EBF" w:rsidRDefault="00EB7EBF" w:rsidP="00EB7EBF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C7379F" w14:textId="77777777" w:rsidR="00182E0B" w:rsidRDefault="00182E0B" w:rsidP="00B66BA9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C7E12BA" w14:textId="77777777" w:rsidR="00B66BA9" w:rsidRPr="00B66BA9" w:rsidRDefault="00B66BA9" w:rsidP="00B66BA9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D066A85" w14:textId="090B7843" w:rsidR="007D73B8" w:rsidRPr="004F55D0" w:rsidRDefault="007D73B8" w:rsidP="00B66BA9">
      <w:pPr>
        <w:tabs>
          <w:tab w:val="left" w:pos="3254"/>
          <w:tab w:val="center" w:pos="5400"/>
        </w:tabs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sectPr w:rsidR="007D73B8" w:rsidRPr="004F55D0" w:rsidSect="005C0A0C">
      <w:headerReference w:type="default" r:id="rId11"/>
      <w:footerReference w:type="default" r:id="rId12"/>
      <w:pgSz w:w="12240" w:h="18720" w:code="129"/>
      <w:pgMar w:top="1440" w:right="1440" w:bottom="720" w:left="1440" w:header="432" w:footer="7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AC94B7" w14:textId="77777777" w:rsidR="008C61C3" w:rsidRDefault="008C61C3">
      <w:pPr>
        <w:spacing w:line="240" w:lineRule="auto"/>
      </w:pPr>
      <w:r>
        <w:separator/>
      </w:r>
    </w:p>
  </w:endnote>
  <w:endnote w:type="continuationSeparator" w:id="0">
    <w:p w14:paraId="012AC5BE" w14:textId="77777777" w:rsidR="008C61C3" w:rsidRDefault="008C61C3">
      <w:pPr>
        <w:spacing w:line="240" w:lineRule="auto"/>
      </w:pPr>
      <w:r>
        <w:continuationSeparator/>
      </w:r>
    </w:p>
  </w:endnote>
  <w:endnote w:type="continuationNotice" w:id="1">
    <w:p w14:paraId="0DD9723B" w14:textId="77777777" w:rsidR="008C61C3" w:rsidRDefault="008C61C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5259" w:type="pct"/>
      <w:tblInd w:w="-275" w:type="dxa"/>
      <w:tblLook w:val="04A0" w:firstRow="1" w:lastRow="0" w:firstColumn="1" w:lastColumn="0" w:noHBand="0" w:noVBand="1"/>
    </w:tblPr>
    <w:tblGrid>
      <w:gridCol w:w="3151"/>
      <w:gridCol w:w="1760"/>
      <w:gridCol w:w="3369"/>
      <w:gridCol w:w="1554"/>
    </w:tblGrid>
    <w:tr w:rsidR="005C0A0C" w:rsidRPr="002C34B5" w14:paraId="592890F2" w14:textId="77777777" w:rsidTr="005861C2">
      <w:trPr>
        <w:trHeight w:val="260"/>
      </w:trPr>
      <w:tc>
        <w:tcPr>
          <w:tcW w:w="1602" w:type="pct"/>
          <w:vAlign w:val="center"/>
        </w:tcPr>
        <w:p w14:paraId="597B420C" w14:textId="67216773" w:rsidR="005C0A0C" w:rsidRPr="002C34B5" w:rsidRDefault="005C0A0C" w:rsidP="005C0A0C">
          <w:pPr>
            <w:tabs>
              <w:tab w:val="center" w:pos="4680"/>
              <w:tab w:val="right" w:pos="9360"/>
            </w:tabs>
            <w:spacing w:after="0"/>
            <w:jc w:val="center"/>
            <w:rPr>
              <w:rFonts w:ascii="Arial" w:hAnsi="Arial" w:cs="Arial"/>
              <w:kern w:val="2"/>
              <w:sz w:val="20"/>
              <w:szCs w:val="20"/>
              <w:lang w:val="en-US"/>
            </w:rPr>
          </w:pPr>
          <w:r w:rsidRPr="002C34B5">
            <w:rPr>
              <w:rFonts w:ascii="Arial" w:hAnsi="Arial" w:cs="Arial"/>
              <w:kern w:val="2"/>
              <w:sz w:val="20"/>
              <w:szCs w:val="20"/>
              <w:lang w:val="en-US"/>
            </w:rPr>
            <w:t>Form No.: TSU-OCI-SF-</w:t>
          </w:r>
          <w:r>
            <w:rPr>
              <w:rFonts w:ascii="Arial" w:hAnsi="Arial" w:cs="Arial"/>
              <w:kern w:val="2"/>
              <w:sz w:val="20"/>
              <w:szCs w:val="20"/>
              <w:lang w:val="en-US"/>
            </w:rPr>
            <w:t>10</w:t>
          </w:r>
        </w:p>
      </w:tc>
      <w:tc>
        <w:tcPr>
          <w:tcW w:w="895" w:type="pct"/>
          <w:vAlign w:val="center"/>
        </w:tcPr>
        <w:p w14:paraId="68A19ED9" w14:textId="77777777" w:rsidR="005C0A0C" w:rsidRPr="002C34B5" w:rsidRDefault="005C0A0C" w:rsidP="005C0A0C">
          <w:pPr>
            <w:tabs>
              <w:tab w:val="center" w:pos="4680"/>
              <w:tab w:val="right" w:pos="9360"/>
            </w:tabs>
            <w:spacing w:after="0"/>
            <w:jc w:val="center"/>
            <w:rPr>
              <w:rFonts w:ascii="Arial" w:hAnsi="Arial" w:cs="Arial"/>
              <w:kern w:val="2"/>
              <w:sz w:val="20"/>
              <w:szCs w:val="20"/>
              <w:lang w:val="en-US"/>
            </w:rPr>
          </w:pPr>
          <w:r w:rsidRPr="002C34B5">
            <w:rPr>
              <w:rFonts w:ascii="Arial" w:hAnsi="Arial" w:cs="Arial"/>
              <w:kern w:val="2"/>
              <w:sz w:val="20"/>
              <w:szCs w:val="20"/>
              <w:lang w:val="en-US"/>
            </w:rPr>
            <w:t>Revision No.: 0</w:t>
          </w:r>
          <w:r>
            <w:rPr>
              <w:rFonts w:ascii="Arial" w:hAnsi="Arial" w:cs="Arial"/>
              <w:kern w:val="2"/>
              <w:sz w:val="20"/>
              <w:szCs w:val="20"/>
              <w:lang w:val="en-US"/>
            </w:rPr>
            <w:t>2</w:t>
          </w:r>
        </w:p>
      </w:tc>
      <w:tc>
        <w:tcPr>
          <w:tcW w:w="1713" w:type="pct"/>
          <w:vAlign w:val="center"/>
        </w:tcPr>
        <w:p w14:paraId="1B57D888" w14:textId="5C515812" w:rsidR="005C0A0C" w:rsidRPr="002C34B5" w:rsidRDefault="005C0A0C" w:rsidP="005C0A0C">
          <w:pPr>
            <w:tabs>
              <w:tab w:val="center" w:pos="4680"/>
              <w:tab w:val="right" w:pos="9360"/>
            </w:tabs>
            <w:spacing w:after="0"/>
            <w:jc w:val="center"/>
            <w:rPr>
              <w:rFonts w:ascii="Arial" w:hAnsi="Arial" w:cs="Arial"/>
              <w:kern w:val="2"/>
              <w:sz w:val="20"/>
              <w:szCs w:val="20"/>
              <w:lang w:val="en-US"/>
            </w:rPr>
          </w:pPr>
          <w:r w:rsidRPr="002C34B5">
            <w:rPr>
              <w:rFonts w:ascii="Arial" w:hAnsi="Arial" w:cs="Arial"/>
              <w:kern w:val="2"/>
              <w:sz w:val="20"/>
              <w:szCs w:val="20"/>
              <w:lang w:val="en-US"/>
            </w:rPr>
            <w:t xml:space="preserve">Effectivity Date: </w:t>
          </w:r>
          <w:r>
            <w:rPr>
              <w:rFonts w:ascii="Arial" w:hAnsi="Arial" w:cs="Arial"/>
              <w:kern w:val="2"/>
              <w:sz w:val="20"/>
              <w:szCs w:val="20"/>
              <w:lang w:val="en-US"/>
            </w:rPr>
            <w:t>August 2</w:t>
          </w:r>
          <w:r w:rsidR="00427021">
            <w:rPr>
              <w:rFonts w:ascii="Arial" w:hAnsi="Arial" w:cs="Arial"/>
              <w:kern w:val="2"/>
              <w:sz w:val="20"/>
              <w:szCs w:val="20"/>
              <w:lang w:val="en-US"/>
            </w:rPr>
            <w:t>6</w:t>
          </w:r>
          <w:r w:rsidRPr="002C34B5">
            <w:rPr>
              <w:rFonts w:ascii="Arial" w:hAnsi="Arial" w:cs="Arial"/>
              <w:kern w:val="2"/>
              <w:sz w:val="20"/>
              <w:szCs w:val="20"/>
              <w:lang w:val="en-US"/>
            </w:rPr>
            <w:t>, 2025</w:t>
          </w:r>
        </w:p>
      </w:tc>
      <w:tc>
        <w:tcPr>
          <w:tcW w:w="791" w:type="pct"/>
          <w:vAlign w:val="center"/>
        </w:tcPr>
        <w:p w14:paraId="141A89E3" w14:textId="77777777" w:rsidR="005C0A0C" w:rsidRPr="002C34B5" w:rsidRDefault="005C0A0C" w:rsidP="005C0A0C">
          <w:pPr>
            <w:tabs>
              <w:tab w:val="center" w:pos="4680"/>
              <w:tab w:val="right" w:pos="9360"/>
            </w:tabs>
            <w:spacing w:after="0"/>
            <w:jc w:val="center"/>
            <w:rPr>
              <w:rFonts w:ascii="Arial" w:hAnsi="Arial" w:cs="Arial"/>
              <w:kern w:val="2"/>
              <w:sz w:val="20"/>
              <w:szCs w:val="20"/>
              <w:lang w:val="en-US"/>
            </w:rPr>
          </w:pPr>
          <w:proofErr w:type="gramStart"/>
          <w:r w:rsidRPr="002C34B5">
            <w:rPr>
              <w:rFonts w:ascii="Arial" w:hAnsi="Arial" w:cs="Arial"/>
              <w:kern w:val="2"/>
              <w:sz w:val="20"/>
              <w:szCs w:val="20"/>
              <w:lang w:val="en-US"/>
            </w:rPr>
            <w:t xml:space="preserve">Page  </w:t>
          </w:r>
          <w:r w:rsidRPr="002C34B5">
            <w:rPr>
              <w:rFonts w:ascii="Arial" w:hAnsi="Arial" w:cs="Arial"/>
              <w:b/>
              <w:bCs/>
              <w:kern w:val="2"/>
              <w:sz w:val="20"/>
              <w:szCs w:val="20"/>
              <w:lang w:val="en-US"/>
            </w:rPr>
            <w:t>_</w:t>
          </w:r>
          <w:proofErr w:type="gramEnd"/>
          <w:r w:rsidRPr="002C34B5">
            <w:rPr>
              <w:rFonts w:ascii="Arial" w:hAnsi="Arial" w:cs="Arial"/>
              <w:kern w:val="2"/>
              <w:sz w:val="20"/>
              <w:szCs w:val="20"/>
              <w:lang w:val="en-US"/>
            </w:rPr>
            <w:t xml:space="preserve"> of </w:t>
          </w:r>
          <w:r w:rsidRPr="002C34B5">
            <w:rPr>
              <w:rFonts w:ascii="Arial" w:hAnsi="Arial" w:cs="Arial"/>
              <w:b/>
              <w:bCs/>
              <w:kern w:val="2"/>
              <w:sz w:val="20"/>
              <w:szCs w:val="20"/>
              <w:lang w:val="en-US"/>
            </w:rPr>
            <w:t>_</w:t>
          </w:r>
        </w:p>
      </w:tc>
    </w:tr>
  </w:tbl>
  <w:p w14:paraId="53B0FEEC" w14:textId="77777777" w:rsidR="005C0A0C" w:rsidRDefault="005C0A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379A96" w14:textId="77777777" w:rsidR="008C61C3" w:rsidRDefault="008C61C3">
      <w:pPr>
        <w:spacing w:after="0"/>
      </w:pPr>
      <w:r>
        <w:separator/>
      </w:r>
    </w:p>
  </w:footnote>
  <w:footnote w:type="continuationSeparator" w:id="0">
    <w:p w14:paraId="26D4F023" w14:textId="77777777" w:rsidR="008C61C3" w:rsidRDefault="008C61C3">
      <w:pPr>
        <w:spacing w:after="0"/>
      </w:pPr>
      <w:r>
        <w:continuationSeparator/>
      </w:r>
    </w:p>
  </w:footnote>
  <w:footnote w:type="continuationNotice" w:id="1">
    <w:p w14:paraId="60C816B9" w14:textId="77777777" w:rsidR="008C61C3" w:rsidRDefault="008C61C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E864E8" w14:textId="42BA18AA" w:rsidR="007C319D" w:rsidRPr="007C319D" w:rsidRDefault="00191D47" w:rsidP="007C319D">
    <w:pPr>
      <w:spacing w:after="0" w:line="240" w:lineRule="auto"/>
      <w:rPr>
        <w:rFonts w:ascii="Arial" w:hAnsi="Arial" w:cs="Arial"/>
        <w:sz w:val="18"/>
        <w:szCs w:val="18"/>
      </w:rPr>
    </w:pPr>
    <w:r w:rsidRPr="00AE5239">
      <w:rPr>
        <w:noProof/>
      </w:rPr>
      <w:drawing>
        <wp:anchor distT="0" distB="0" distL="114300" distR="114300" simplePos="0" relativeHeight="251662336" behindDoc="0" locked="0" layoutInCell="1" allowOverlap="1" wp14:anchorId="5807D356" wp14:editId="74EF01D4">
          <wp:simplePos x="0" y="0"/>
          <wp:positionH relativeFrom="column">
            <wp:posOffset>676275</wp:posOffset>
          </wp:positionH>
          <wp:positionV relativeFrom="paragraph">
            <wp:posOffset>7620</wp:posOffset>
          </wp:positionV>
          <wp:extent cx="784860" cy="708660"/>
          <wp:effectExtent l="0" t="0" r="0" b="0"/>
          <wp:wrapThrough wrapText="bothSides">
            <wp:wrapPolygon edited="0">
              <wp:start x="0" y="0"/>
              <wp:lineTo x="0" y="20903"/>
              <wp:lineTo x="20971" y="20903"/>
              <wp:lineTo x="20971" y="0"/>
              <wp:lineTo x="0" y="0"/>
            </wp:wrapPolygon>
          </wp:wrapThrough>
          <wp:docPr id="42397424" name="Picture 2" descr="A yellow and red logo with a book and a flame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8842318" name="Picture 2" descr="A yellow and red logo with a book and a flame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4860" cy="7086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C319D" w:rsidRPr="007C319D">
      <w:rPr>
        <w:rFonts w:ascii="Arial" w:hAnsi="Arial" w:cs="Arial"/>
        <w:noProof/>
        <w:sz w:val="30"/>
        <w:szCs w:val="30"/>
      </w:rPr>
      <w:drawing>
        <wp:anchor distT="0" distB="0" distL="114300" distR="114300" simplePos="0" relativeHeight="251658240" behindDoc="0" locked="0" layoutInCell="1" allowOverlap="1" wp14:anchorId="51A33A4D" wp14:editId="09766FF9">
          <wp:simplePos x="0" y="0"/>
          <wp:positionH relativeFrom="margin">
            <wp:align>left</wp:align>
          </wp:positionH>
          <wp:positionV relativeFrom="paragraph">
            <wp:posOffset>15875</wp:posOffset>
          </wp:positionV>
          <wp:extent cx="676275" cy="676275"/>
          <wp:effectExtent l="0" t="0" r="9525" b="9525"/>
          <wp:wrapSquare wrapText="bothSides"/>
          <wp:docPr id="1544246651" name="Picture 1544246651" descr="About | TS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bout | TSU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76275" cy="676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7C319D">
      <w:rPr>
        <w:rFonts w:ascii="Arial" w:hAnsi="Arial" w:cs="Arial"/>
        <w:sz w:val="30"/>
        <w:szCs w:val="30"/>
      </w:rPr>
      <w:tab/>
    </w:r>
  </w:p>
  <w:p w14:paraId="462A9E5D" w14:textId="69357443" w:rsidR="00C45169" w:rsidRPr="007C319D" w:rsidRDefault="00C45169" w:rsidP="00191D47">
    <w:pPr>
      <w:spacing w:after="0" w:line="240" w:lineRule="auto"/>
      <w:rPr>
        <w:rFonts w:ascii="Arial" w:hAnsi="Arial" w:cs="Arial"/>
        <w:sz w:val="30"/>
        <w:szCs w:val="30"/>
      </w:rPr>
    </w:pPr>
    <w:r w:rsidRPr="007C319D">
      <w:rPr>
        <w:rFonts w:ascii="Arial" w:hAnsi="Arial" w:cs="Arial"/>
        <w:sz w:val="30"/>
        <w:szCs w:val="30"/>
      </w:rPr>
      <w:t>Tarlac State University</w:t>
    </w:r>
  </w:p>
  <w:p w14:paraId="6C0A352B" w14:textId="0028F839" w:rsidR="00C45169" w:rsidRPr="007C319D" w:rsidRDefault="007C319D" w:rsidP="007C319D">
    <w:pPr>
      <w:spacing w:after="0" w:line="240" w:lineRule="auto"/>
      <w:rPr>
        <w:rFonts w:ascii="Arial" w:hAnsi="Arial" w:cs="Arial"/>
        <w:b/>
        <w:bCs/>
        <w:sz w:val="30"/>
        <w:szCs w:val="30"/>
      </w:rPr>
    </w:pPr>
    <w:r>
      <w:rPr>
        <w:rFonts w:ascii="Arial" w:hAnsi="Arial" w:cs="Arial"/>
        <w:b/>
        <w:bCs/>
        <w:sz w:val="30"/>
        <w:szCs w:val="30"/>
      </w:rPr>
      <w:t>Office of Curriculum and Instruction</w:t>
    </w:r>
    <w:r w:rsidR="00C45169" w:rsidRPr="007C319D">
      <w:rPr>
        <w:rFonts w:ascii="Arial" w:hAnsi="Arial" w:cs="Arial"/>
        <w:b/>
        <w:bCs/>
        <w:sz w:val="30"/>
        <w:szCs w:val="30"/>
      </w:rPr>
      <w:t xml:space="preserve"> </w:t>
    </w:r>
  </w:p>
  <w:p w14:paraId="1C8458BB" w14:textId="3AE50763" w:rsidR="00C45169" w:rsidRPr="00431F9A" w:rsidRDefault="00C45169" w:rsidP="00431F9A">
    <w:pPr>
      <w:spacing w:after="0" w:line="240" w:lineRule="auto"/>
      <w:jc w:val="center"/>
      <w:rPr>
        <w:rFonts w:ascii="Arial" w:hAnsi="Arial" w:cs="Arial"/>
      </w:rPr>
    </w:pPr>
  </w:p>
  <w:p w14:paraId="1781D48A" w14:textId="7F594537" w:rsidR="00C45169" w:rsidRPr="00431F9A" w:rsidRDefault="00F47715">
    <w:pPr>
      <w:pStyle w:val="Header"/>
      <w:rPr>
        <w:rFonts w:ascii="Arial" w:hAnsi="Arial" w:cs="Arial"/>
        <w:sz w:val="10"/>
        <w:szCs w:val="10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60288" behindDoc="0" locked="0" layoutInCell="1" allowOverlap="1" wp14:anchorId="512E5038" wp14:editId="77EF2B27">
              <wp:simplePos x="0" y="0"/>
              <wp:positionH relativeFrom="page">
                <wp:posOffset>949491</wp:posOffset>
              </wp:positionH>
              <wp:positionV relativeFrom="paragraph">
                <wp:posOffset>65237</wp:posOffset>
              </wp:positionV>
              <wp:extent cx="5843905" cy="29845"/>
              <wp:effectExtent l="19050" t="19050" r="23495" b="27305"/>
              <wp:wrapNone/>
              <wp:docPr id="836057521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5843905" cy="29845"/>
                      </a:xfrm>
                      <a:prstGeom prst="line">
                        <a:avLst/>
                      </a:prstGeom>
                      <a:ln w="28575" cap="rnd" cmpd="dbl">
                        <a:solidFill>
                          <a:schemeClr val="tx1"/>
                        </a:solidFill>
                      </a:ln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E71A236" id="Straight Connector 1" o:spid="_x0000_s1026" style="position:absolute;flip:y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text;mso-width-percent:0;mso-height-percent:0;mso-width-relative:page;mso-height-relative:page" from="74.75pt,5.15pt" to="534.9pt,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" strokecolor="black [3213]" strokeweight="2.25pt">
              <v:stroke linestyle="thinThin" joinstyle="miter" endcap="round"/>
              <o:lock v:ext="edit" shapetype="f"/>
              <w10:wrap anchorx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CF70A8"/>
    <w:multiLevelType w:val="hybridMultilevel"/>
    <w:tmpl w:val="DB7A774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B32AFA"/>
    <w:multiLevelType w:val="hybridMultilevel"/>
    <w:tmpl w:val="9EB4D936"/>
    <w:lvl w:ilvl="0" w:tplc="68C6F58C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  <w:i w:val="0"/>
        <w:i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187CA3"/>
    <w:multiLevelType w:val="hybridMultilevel"/>
    <w:tmpl w:val="9A7AC60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671CD0"/>
    <w:multiLevelType w:val="multilevel"/>
    <w:tmpl w:val="94A05C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6B019A8"/>
    <w:multiLevelType w:val="hybridMultilevel"/>
    <w:tmpl w:val="BC04860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384158"/>
    <w:multiLevelType w:val="hybridMultilevel"/>
    <w:tmpl w:val="8BEC49C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61617E"/>
    <w:multiLevelType w:val="hybridMultilevel"/>
    <w:tmpl w:val="3B18696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5E068B86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AB6A6C"/>
    <w:multiLevelType w:val="hybridMultilevel"/>
    <w:tmpl w:val="B832F93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9350FA"/>
    <w:multiLevelType w:val="hybridMultilevel"/>
    <w:tmpl w:val="6D92D9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F46BDF"/>
    <w:multiLevelType w:val="hybridMultilevel"/>
    <w:tmpl w:val="17B269A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D46F27A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9F0C3EB8">
      <w:start w:val="1"/>
      <w:numFmt w:val="decimal"/>
      <w:lvlText w:val="%4."/>
      <w:lvlJc w:val="left"/>
      <w:pPr>
        <w:ind w:left="2880" w:hanging="360"/>
      </w:pPr>
      <w:rPr>
        <w:b w:val="0"/>
        <w:bCs w:val="0"/>
      </w:r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AE0FAC"/>
    <w:multiLevelType w:val="hybridMultilevel"/>
    <w:tmpl w:val="363ACDD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185C3C"/>
    <w:multiLevelType w:val="hybridMultilevel"/>
    <w:tmpl w:val="CA48C186"/>
    <w:lvl w:ilvl="0" w:tplc="E1CA87D8">
      <w:start w:val="3"/>
      <w:numFmt w:val="bullet"/>
      <w:lvlText w:val="-"/>
      <w:lvlJc w:val="left"/>
      <w:pPr>
        <w:ind w:left="720" w:hanging="360"/>
      </w:pPr>
      <w:rPr>
        <w:rFonts w:ascii="Tahoma" w:eastAsiaTheme="minorHAns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1838D5"/>
    <w:multiLevelType w:val="hybridMultilevel"/>
    <w:tmpl w:val="9948D6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2B31D9"/>
    <w:multiLevelType w:val="hybridMultilevel"/>
    <w:tmpl w:val="68C4B08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8C7CD0"/>
    <w:multiLevelType w:val="hybridMultilevel"/>
    <w:tmpl w:val="721C1EAA"/>
    <w:lvl w:ilvl="0" w:tplc="2CE240D4">
      <w:start w:val="5"/>
      <w:numFmt w:val="upperLetter"/>
      <w:lvlText w:val="%1."/>
      <w:lvlJc w:val="left"/>
      <w:pPr>
        <w:ind w:left="720" w:hanging="360"/>
      </w:pPr>
      <w:rPr>
        <w:rFonts w:hint="default"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6909D6"/>
    <w:multiLevelType w:val="hybridMultilevel"/>
    <w:tmpl w:val="68C4B08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DB70B9"/>
    <w:multiLevelType w:val="hybridMultilevel"/>
    <w:tmpl w:val="B832F93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9F4632"/>
    <w:multiLevelType w:val="hybridMultilevel"/>
    <w:tmpl w:val="235A90C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E2605A6"/>
    <w:multiLevelType w:val="multilevel"/>
    <w:tmpl w:val="6E2605A6"/>
    <w:lvl w:ilvl="0"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F25941"/>
    <w:multiLevelType w:val="hybridMultilevel"/>
    <w:tmpl w:val="9E8E4B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1774848">
    <w:abstractNumId w:val="18"/>
  </w:num>
  <w:num w:numId="2" w16cid:durableId="357201965">
    <w:abstractNumId w:val="15"/>
  </w:num>
  <w:num w:numId="3" w16cid:durableId="1452017347">
    <w:abstractNumId w:val="9"/>
  </w:num>
  <w:num w:numId="4" w16cid:durableId="31155863">
    <w:abstractNumId w:val="13"/>
  </w:num>
  <w:num w:numId="5" w16cid:durableId="1442140776">
    <w:abstractNumId w:val="10"/>
  </w:num>
  <w:num w:numId="6" w16cid:durableId="748580442">
    <w:abstractNumId w:val="3"/>
  </w:num>
  <w:num w:numId="7" w16cid:durableId="2119762603">
    <w:abstractNumId w:val="14"/>
  </w:num>
  <w:num w:numId="8" w16cid:durableId="2051610083">
    <w:abstractNumId w:val="2"/>
  </w:num>
  <w:num w:numId="9" w16cid:durableId="61954763">
    <w:abstractNumId w:val="0"/>
  </w:num>
  <w:num w:numId="10" w16cid:durableId="2140565883">
    <w:abstractNumId w:val="4"/>
  </w:num>
  <w:num w:numId="11" w16cid:durableId="1099645507">
    <w:abstractNumId w:val="5"/>
  </w:num>
  <w:num w:numId="12" w16cid:durableId="1363167769">
    <w:abstractNumId w:val="16"/>
  </w:num>
  <w:num w:numId="13" w16cid:durableId="2115512105">
    <w:abstractNumId w:val="7"/>
  </w:num>
  <w:num w:numId="14" w16cid:durableId="887953449">
    <w:abstractNumId w:val="6"/>
  </w:num>
  <w:num w:numId="15" w16cid:durableId="1302074192">
    <w:abstractNumId w:val="17"/>
  </w:num>
  <w:num w:numId="16" w16cid:durableId="840900518">
    <w:abstractNumId w:val="12"/>
  </w:num>
  <w:num w:numId="17" w16cid:durableId="590435618">
    <w:abstractNumId w:val="1"/>
  </w:num>
  <w:num w:numId="18" w16cid:durableId="936983985">
    <w:abstractNumId w:val="11"/>
  </w:num>
  <w:num w:numId="19" w16cid:durableId="2116712323">
    <w:abstractNumId w:val="8"/>
  </w:num>
  <w:num w:numId="20" w16cid:durableId="122868664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Q3MjAyN7Y0NrMwMjJW0lEKTi0uzszPAykwqQUAVXIn7ywAAAA="/>
  </w:docVars>
  <w:rsids>
    <w:rsidRoot w:val="006459FA"/>
    <w:rsid w:val="00000D06"/>
    <w:rsid w:val="00000D5C"/>
    <w:rsid w:val="00002BD0"/>
    <w:rsid w:val="00006DDF"/>
    <w:rsid w:val="00014478"/>
    <w:rsid w:val="0001550C"/>
    <w:rsid w:val="0002045F"/>
    <w:rsid w:val="00023068"/>
    <w:rsid w:val="0002392B"/>
    <w:rsid w:val="000269D2"/>
    <w:rsid w:val="000305EC"/>
    <w:rsid w:val="00032E21"/>
    <w:rsid w:val="00033663"/>
    <w:rsid w:val="00040C48"/>
    <w:rsid w:val="00042546"/>
    <w:rsid w:val="000426F9"/>
    <w:rsid w:val="00053A85"/>
    <w:rsid w:val="0006061D"/>
    <w:rsid w:val="00067165"/>
    <w:rsid w:val="00074C2B"/>
    <w:rsid w:val="0007729D"/>
    <w:rsid w:val="00081E4A"/>
    <w:rsid w:val="0008786B"/>
    <w:rsid w:val="00090F9C"/>
    <w:rsid w:val="000963BA"/>
    <w:rsid w:val="000A2AB7"/>
    <w:rsid w:val="000A615E"/>
    <w:rsid w:val="000B08C0"/>
    <w:rsid w:val="000B7D45"/>
    <w:rsid w:val="000B7EDB"/>
    <w:rsid w:val="000C0C31"/>
    <w:rsid w:val="000C1495"/>
    <w:rsid w:val="000C4779"/>
    <w:rsid w:val="000D3427"/>
    <w:rsid w:val="000D391F"/>
    <w:rsid w:val="000D441C"/>
    <w:rsid w:val="000E08A2"/>
    <w:rsid w:val="000E0B95"/>
    <w:rsid w:val="000E4089"/>
    <w:rsid w:val="000E4B3A"/>
    <w:rsid w:val="000E56E0"/>
    <w:rsid w:val="000E734E"/>
    <w:rsid w:val="000F2254"/>
    <w:rsid w:val="000F36A3"/>
    <w:rsid w:val="000F3A4A"/>
    <w:rsid w:val="000F48BA"/>
    <w:rsid w:val="000F74A6"/>
    <w:rsid w:val="000F7ECF"/>
    <w:rsid w:val="00103135"/>
    <w:rsid w:val="00106B0C"/>
    <w:rsid w:val="00121A3B"/>
    <w:rsid w:val="00121E9C"/>
    <w:rsid w:val="001269DB"/>
    <w:rsid w:val="00131231"/>
    <w:rsid w:val="00133BD3"/>
    <w:rsid w:val="00135703"/>
    <w:rsid w:val="00145F00"/>
    <w:rsid w:val="00154008"/>
    <w:rsid w:val="0015725B"/>
    <w:rsid w:val="00157709"/>
    <w:rsid w:val="00160DC6"/>
    <w:rsid w:val="0016479A"/>
    <w:rsid w:val="0017280E"/>
    <w:rsid w:val="00182065"/>
    <w:rsid w:val="00182955"/>
    <w:rsid w:val="00182E0B"/>
    <w:rsid w:val="00185F53"/>
    <w:rsid w:val="00185F70"/>
    <w:rsid w:val="00191D47"/>
    <w:rsid w:val="00193BD7"/>
    <w:rsid w:val="00196DA8"/>
    <w:rsid w:val="001A209C"/>
    <w:rsid w:val="001A5888"/>
    <w:rsid w:val="001B0266"/>
    <w:rsid w:val="001B291D"/>
    <w:rsid w:val="001C18C9"/>
    <w:rsid w:val="001C2462"/>
    <w:rsid w:val="001C4D73"/>
    <w:rsid w:val="001C746C"/>
    <w:rsid w:val="001D7130"/>
    <w:rsid w:val="001E1E67"/>
    <w:rsid w:val="001E3E26"/>
    <w:rsid w:val="001E3ECE"/>
    <w:rsid w:val="001E544B"/>
    <w:rsid w:val="002036CB"/>
    <w:rsid w:val="0020744E"/>
    <w:rsid w:val="00210526"/>
    <w:rsid w:val="002210D5"/>
    <w:rsid w:val="00221A9B"/>
    <w:rsid w:val="002346F7"/>
    <w:rsid w:val="00235E10"/>
    <w:rsid w:val="00237525"/>
    <w:rsid w:val="002379F4"/>
    <w:rsid w:val="00242D54"/>
    <w:rsid w:val="00244E10"/>
    <w:rsid w:val="002471D2"/>
    <w:rsid w:val="0024769D"/>
    <w:rsid w:val="002520FC"/>
    <w:rsid w:val="00253749"/>
    <w:rsid w:val="00254938"/>
    <w:rsid w:val="002570C5"/>
    <w:rsid w:val="00260CC4"/>
    <w:rsid w:val="00263C1E"/>
    <w:rsid w:val="00264651"/>
    <w:rsid w:val="00264CC7"/>
    <w:rsid w:val="00276F9F"/>
    <w:rsid w:val="00277AFF"/>
    <w:rsid w:val="002861EC"/>
    <w:rsid w:val="00290961"/>
    <w:rsid w:val="00290E12"/>
    <w:rsid w:val="00297FED"/>
    <w:rsid w:val="002A318B"/>
    <w:rsid w:val="002A6D23"/>
    <w:rsid w:val="002A7AC0"/>
    <w:rsid w:val="002B29CC"/>
    <w:rsid w:val="002B634A"/>
    <w:rsid w:val="002C0A81"/>
    <w:rsid w:val="002C0BD7"/>
    <w:rsid w:val="002C1DDB"/>
    <w:rsid w:val="002C25BC"/>
    <w:rsid w:val="002C676D"/>
    <w:rsid w:val="002D1BE1"/>
    <w:rsid w:val="002E0E6F"/>
    <w:rsid w:val="002E1E9D"/>
    <w:rsid w:val="002E2B6E"/>
    <w:rsid w:val="002E37D2"/>
    <w:rsid w:val="002E4C8C"/>
    <w:rsid w:val="002E5C8D"/>
    <w:rsid w:val="002F6F67"/>
    <w:rsid w:val="00300422"/>
    <w:rsid w:val="00301EC3"/>
    <w:rsid w:val="00302276"/>
    <w:rsid w:val="00306362"/>
    <w:rsid w:val="0030688B"/>
    <w:rsid w:val="00325689"/>
    <w:rsid w:val="00325FA5"/>
    <w:rsid w:val="0032632A"/>
    <w:rsid w:val="003302A0"/>
    <w:rsid w:val="00331E6D"/>
    <w:rsid w:val="0033429B"/>
    <w:rsid w:val="0033554C"/>
    <w:rsid w:val="00336616"/>
    <w:rsid w:val="00336F68"/>
    <w:rsid w:val="00340299"/>
    <w:rsid w:val="00352002"/>
    <w:rsid w:val="00352A6D"/>
    <w:rsid w:val="003570EF"/>
    <w:rsid w:val="00365891"/>
    <w:rsid w:val="00366B24"/>
    <w:rsid w:val="00366C86"/>
    <w:rsid w:val="00372218"/>
    <w:rsid w:val="0037479B"/>
    <w:rsid w:val="00376C50"/>
    <w:rsid w:val="00381F31"/>
    <w:rsid w:val="00382A28"/>
    <w:rsid w:val="00383B41"/>
    <w:rsid w:val="00386AD5"/>
    <w:rsid w:val="00394EBC"/>
    <w:rsid w:val="003A1CAE"/>
    <w:rsid w:val="003A1E99"/>
    <w:rsid w:val="003A520D"/>
    <w:rsid w:val="003B01A0"/>
    <w:rsid w:val="003B09D5"/>
    <w:rsid w:val="003B2D0F"/>
    <w:rsid w:val="003B3493"/>
    <w:rsid w:val="003B5794"/>
    <w:rsid w:val="003B7882"/>
    <w:rsid w:val="003C2287"/>
    <w:rsid w:val="003C2723"/>
    <w:rsid w:val="003C27ED"/>
    <w:rsid w:val="003C399F"/>
    <w:rsid w:val="003C509C"/>
    <w:rsid w:val="003C540E"/>
    <w:rsid w:val="003D0749"/>
    <w:rsid w:val="003D4709"/>
    <w:rsid w:val="003D58F6"/>
    <w:rsid w:val="003E1A9F"/>
    <w:rsid w:val="003E3BCD"/>
    <w:rsid w:val="003F1694"/>
    <w:rsid w:val="003F2A36"/>
    <w:rsid w:val="003F3BAD"/>
    <w:rsid w:val="003F4146"/>
    <w:rsid w:val="003F6832"/>
    <w:rsid w:val="003F6EB9"/>
    <w:rsid w:val="004000B2"/>
    <w:rsid w:val="00400524"/>
    <w:rsid w:val="00400A08"/>
    <w:rsid w:val="00403E2B"/>
    <w:rsid w:val="0040732B"/>
    <w:rsid w:val="00412E77"/>
    <w:rsid w:val="00415329"/>
    <w:rsid w:val="0042058D"/>
    <w:rsid w:val="00427021"/>
    <w:rsid w:val="00427ADA"/>
    <w:rsid w:val="00431F9A"/>
    <w:rsid w:val="0043632E"/>
    <w:rsid w:val="00437E65"/>
    <w:rsid w:val="00447E01"/>
    <w:rsid w:val="00455519"/>
    <w:rsid w:val="00455BE1"/>
    <w:rsid w:val="0045664F"/>
    <w:rsid w:val="0046069F"/>
    <w:rsid w:val="00461744"/>
    <w:rsid w:val="00461BCA"/>
    <w:rsid w:val="004631B5"/>
    <w:rsid w:val="004713D0"/>
    <w:rsid w:val="00472693"/>
    <w:rsid w:val="004763AA"/>
    <w:rsid w:val="00477954"/>
    <w:rsid w:val="00477A59"/>
    <w:rsid w:val="00480D20"/>
    <w:rsid w:val="00480E48"/>
    <w:rsid w:val="004816E1"/>
    <w:rsid w:val="00481A0C"/>
    <w:rsid w:val="0048307B"/>
    <w:rsid w:val="0048462E"/>
    <w:rsid w:val="00485C27"/>
    <w:rsid w:val="004875CB"/>
    <w:rsid w:val="0049086F"/>
    <w:rsid w:val="004929B8"/>
    <w:rsid w:val="004949CB"/>
    <w:rsid w:val="00496C42"/>
    <w:rsid w:val="0049710E"/>
    <w:rsid w:val="004978E2"/>
    <w:rsid w:val="004A0431"/>
    <w:rsid w:val="004A485F"/>
    <w:rsid w:val="004A5293"/>
    <w:rsid w:val="004B06A0"/>
    <w:rsid w:val="004B1EC8"/>
    <w:rsid w:val="004C025A"/>
    <w:rsid w:val="004C1FCF"/>
    <w:rsid w:val="004C68BC"/>
    <w:rsid w:val="004C6D2B"/>
    <w:rsid w:val="004D4D9B"/>
    <w:rsid w:val="004D6EAD"/>
    <w:rsid w:val="004E0369"/>
    <w:rsid w:val="004E2C59"/>
    <w:rsid w:val="004E4859"/>
    <w:rsid w:val="004E5504"/>
    <w:rsid w:val="004F4C1A"/>
    <w:rsid w:val="004F55D0"/>
    <w:rsid w:val="004F5AAF"/>
    <w:rsid w:val="004F7860"/>
    <w:rsid w:val="00500DE0"/>
    <w:rsid w:val="005037CC"/>
    <w:rsid w:val="00504AAC"/>
    <w:rsid w:val="00513A2D"/>
    <w:rsid w:val="00522349"/>
    <w:rsid w:val="00522CCD"/>
    <w:rsid w:val="00523A70"/>
    <w:rsid w:val="00530354"/>
    <w:rsid w:val="00531C99"/>
    <w:rsid w:val="005322FE"/>
    <w:rsid w:val="005327E0"/>
    <w:rsid w:val="00533E05"/>
    <w:rsid w:val="00535C98"/>
    <w:rsid w:val="005414DF"/>
    <w:rsid w:val="00551399"/>
    <w:rsid w:val="00553273"/>
    <w:rsid w:val="00555405"/>
    <w:rsid w:val="0056042D"/>
    <w:rsid w:val="00563B23"/>
    <w:rsid w:val="0056722B"/>
    <w:rsid w:val="0057323F"/>
    <w:rsid w:val="00577923"/>
    <w:rsid w:val="00581053"/>
    <w:rsid w:val="0058458A"/>
    <w:rsid w:val="00586080"/>
    <w:rsid w:val="00586B8B"/>
    <w:rsid w:val="00587985"/>
    <w:rsid w:val="00597981"/>
    <w:rsid w:val="005B266F"/>
    <w:rsid w:val="005B3325"/>
    <w:rsid w:val="005B3680"/>
    <w:rsid w:val="005C0A0C"/>
    <w:rsid w:val="005C1804"/>
    <w:rsid w:val="005C685F"/>
    <w:rsid w:val="005D041E"/>
    <w:rsid w:val="005D06A6"/>
    <w:rsid w:val="005E187F"/>
    <w:rsid w:val="005E26C1"/>
    <w:rsid w:val="005E7E38"/>
    <w:rsid w:val="005F5663"/>
    <w:rsid w:val="00600AD3"/>
    <w:rsid w:val="00602069"/>
    <w:rsid w:val="0060678C"/>
    <w:rsid w:val="00611729"/>
    <w:rsid w:val="006147CB"/>
    <w:rsid w:val="006218ED"/>
    <w:rsid w:val="0062406D"/>
    <w:rsid w:val="0063086F"/>
    <w:rsid w:val="0064557A"/>
    <w:rsid w:val="006459FA"/>
    <w:rsid w:val="00651FB5"/>
    <w:rsid w:val="006535D0"/>
    <w:rsid w:val="00653CF7"/>
    <w:rsid w:val="00655912"/>
    <w:rsid w:val="00660B5A"/>
    <w:rsid w:val="0066223F"/>
    <w:rsid w:val="006628E8"/>
    <w:rsid w:val="00662E83"/>
    <w:rsid w:val="00663FF3"/>
    <w:rsid w:val="006667A1"/>
    <w:rsid w:val="00666AA9"/>
    <w:rsid w:val="00681E13"/>
    <w:rsid w:val="00695C8B"/>
    <w:rsid w:val="006A0F5A"/>
    <w:rsid w:val="006A3166"/>
    <w:rsid w:val="006A6BBD"/>
    <w:rsid w:val="006B0DE9"/>
    <w:rsid w:val="006B63D4"/>
    <w:rsid w:val="006C3BB1"/>
    <w:rsid w:val="006C5A3C"/>
    <w:rsid w:val="006D223B"/>
    <w:rsid w:val="006D313B"/>
    <w:rsid w:val="006D5276"/>
    <w:rsid w:val="006D7790"/>
    <w:rsid w:val="006E1395"/>
    <w:rsid w:val="006E502D"/>
    <w:rsid w:val="006E7D38"/>
    <w:rsid w:val="006F2490"/>
    <w:rsid w:val="006F438A"/>
    <w:rsid w:val="00705DE7"/>
    <w:rsid w:val="00711411"/>
    <w:rsid w:val="00716C8F"/>
    <w:rsid w:val="0072608F"/>
    <w:rsid w:val="0072796B"/>
    <w:rsid w:val="00733B4D"/>
    <w:rsid w:val="00735201"/>
    <w:rsid w:val="00741ED9"/>
    <w:rsid w:val="00753D55"/>
    <w:rsid w:val="00755477"/>
    <w:rsid w:val="0075786D"/>
    <w:rsid w:val="00764047"/>
    <w:rsid w:val="00766D69"/>
    <w:rsid w:val="007679EF"/>
    <w:rsid w:val="00780D56"/>
    <w:rsid w:val="00780E0B"/>
    <w:rsid w:val="00783E4C"/>
    <w:rsid w:val="00786130"/>
    <w:rsid w:val="00790C3D"/>
    <w:rsid w:val="007927FC"/>
    <w:rsid w:val="007A21DD"/>
    <w:rsid w:val="007A50C2"/>
    <w:rsid w:val="007B33DC"/>
    <w:rsid w:val="007C319D"/>
    <w:rsid w:val="007C6F2B"/>
    <w:rsid w:val="007D3BB9"/>
    <w:rsid w:val="007D5784"/>
    <w:rsid w:val="007D73B8"/>
    <w:rsid w:val="007D79BE"/>
    <w:rsid w:val="007E0551"/>
    <w:rsid w:val="007E40CC"/>
    <w:rsid w:val="007E5800"/>
    <w:rsid w:val="007E6A4C"/>
    <w:rsid w:val="007E7BC1"/>
    <w:rsid w:val="007F1AC5"/>
    <w:rsid w:val="008040BD"/>
    <w:rsid w:val="00804388"/>
    <w:rsid w:val="00804568"/>
    <w:rsid w:val="00806EC9"/>
    <w:rsid w:val="008144BE"/>
    <w:rsid w:val="00817EEC"/>
    <w:rsid w:val="00821BC9"/>
    <w:rsid w:val="00822F91"/>
    <w:rsid w:val="00826228"/>
    <w:rsid w:val="0083019F"/>
    <w:rsid w:val="008325F3"/>
    <w:rsid w:val="00835E98"/>
    <w:rsid w:val="0084011D"/>
    <w:rsid w:val="008404A3"/>
    <w:rsid w:val="00840904"/>
    <w:rsid w:val="00845D7A"/>
    <w:rsid w:val="00847AD5"/>
    <w:rsid w:val="008577A8"/>
    <w:rsid w:val="008600F4"/>
    <w:rsid w:val="008616F6"/>
    <w:rsid w:val="0086566D"/>
    <w:rsid w:val="00870678"/>
    <w:rsid w:val="008804EE"/>
    <w:rsid w:val="008814A1"/>
    <w:rsid w:val="00882A74"/>
    <w:rsid w:val="0088377E"/>
    <w:rsid w:val="00885931"/>
    <w:rsid w:val="00886F5E"/>
    <w:rsid w:val="00887B6A"/>
    <w:rsid w:val="00887C28"/>
    <w:rsid w:val="00897B1E"/>
    <w:rsid w:val="008A43DD"/>
    <w:rsid w:val="008A5798"/>
    <w:rsid w:val="008A5A7E"/>
    <w:rsid w:val="008B2E9D"/>
    <w:rsid w:val="008B3366"/>
    <w:rsid w:val="008B34E4"/>
    <w:rsid w:val="008B60D8"/>
    <w:rsid w:val="008C13A7"/>
    <w:rsid w:val="008C5848"/>
    <w:rsid w:val="008C61C3"/>
    <w:rsid w:val="008D506B"/>
    <w:rsid w:val="008D7CBC"/>
    <w:rsid w:val="008E6020"/>
    <w:rsid w:val="008F1279"/>
    <w:rsid w:val="008F1D4C"/>
    <w:rsid w:val="008F4A00"/>
    <w:rsid w:val="008F6F15"/>
    <w:rsid w:val="009009BF"/>
    <w:rsid w:val="00910A6F"/>
    <w:rsid w:val="00910F64"/>
    <w:rsid w:val="00913769"/>
    <w:rsid w:val="00917805"/>
    <w:rsid w:val="00917EE2"/>
    <w:rsid w:val="009260E9"/>
    <w:rsid w:val="009407EE"/>
    <w:rsid w:val="00946CDF"/>
    <w:rsid w:val="0095553E"/>
    <w:rsid w:val="009629FF"/>
    <w:rsid w:val="00962EE9"/>
    <w:rsid w:val="009639B3"/>
    <w:rsid w:val="00963A1E"/>
    <w:rsid w:val="00964463"/>
    <w:rsid w:val="00967324"/>
    <w:rsid w:val="00973889"/>
    <w:rsid w:val="00974C35"/>
    <w:rsid w:val="009917C4"/>
    <w:rsid w:val="00992715"/>
    <w:rsid w:val="00997553"/>
    <w:rsid w:val="00997D8D"/>
    <w:rsid w:val="009A69DE"/>
    <w:rsid w:val="009B6D59"/>
    <w:rsid w:val="009C392A"/>
    <w:rsid w:val="009E4722"/>
    <w:rsid w:val="009E7E10"/>
    <w:rsid w:val="00A0177F"/>
    <w:rsid w:val="00A10DB9"/>
    <w:rsid w:val="00A16AC0"/>
    <w:rsid w:val="00A21094"/>
    <w:rsid w:val="00A21CF2"/>
    <w:rsid w:val="00A221AA"/>
    <w:rsid w:val="00A24581"/>
    <w:rsid w:val="00A252E0"/>
    <w:rsid w:val="00A30E2D"/>
    <w:rsid w:val="00A31007"/>
    <w:rsid w:val="00A32172"/>
    <w:rsid w:val="00A41805"/>
    <w:rsid w:val="00A43A74"/>
    <w:rsid w:val="00A448D8"/>
    <w:rsid w:val="00A55837"/>
    <w:rsid w:val="00A56AFA"/>
    <w:rsid w:val="00A6639A"/>
    <w:rsid w:val="00A704CB"/>
    <w:rsid w:val="00A756FF"/>
    <w:rsid w:val="00A760A5"/>
    <w:rsid w:val="00A841B2"/>
    <w:rsid w:val="00A9006C"/>
    <w:rsid w:val="00A92957"/>
    <w:rsid w:val="00A934F4"/>
    <w:rsid w:val="00AA1107"/>
    <w:rsid w:val="00AA3685"/>
    <w:rsid w:val="00AA6C90"/>
    <w:rsid w:val="00AA73CE"/>
    <w:rsid w:val="00AB0C49"/>
    <w:rsid w:val="00AB2806"/>
    <w:rsid w:val="00AB2F9D"/>
    <w:rsid w:val="00AB39E0"/>
    <w:rsid w:val="00AB6775"/>
    <w:rsid w:val="00AB70A3"/>
    <w:rsid w:val="00AC133A"/>
    <w:rsid w:val="00AC4558"/>
    <w:rsid w:val="00AC6F2D"/>
    <w:rsid w:val="00AD444A"/>
    <w:rsid w:val="00AD6097"/>
    <w:rsid w:val="00AE57EA"/>
    <w:rsid w:val="00AE5F71"/>
    <w:rsid w:val="00AE7BDE"/>
    <w:rsid w:val="00AF3E9B"/>
    <w:rsid w:val="00AF789C"/>
    <w:rsid w:val="00B000E8"/>
    <w:rsid w:val="00B07253"/>
    <w:rsid w:val="00B118EF"/>
    <w:rsid w:val="00B16210"/>
    <w:rsid w:val="00B21223"/>
    <w:rsid w:val="00B21E27"/>
    <w:rsid w:val="00B36394"/>
    <w:rsid w:val="00B36ABB"/>
    <w:rsid w:val="00B3747D"/>
    <w:rsid w:val="00B425B5"/>
    <w:rsid w:val="00B45F58"/>
    <w:rsid w:val="00B602F7"/>
    <w:rsid w:val="00B6086A"/>
    <w:rsid w:val="00B628D4"/>
    <w:rsid w:val="00B63D03"/>
    <w:rsid w:val="00B6531B"/>
    <w:rsid w:val="00B66BA9"/>
    <w:rsid w:val="00B66D2E"/>
    <w:rsid w:val="00B675CD"/>
    <w:rsid w:val="00B716DA"/>
    <w:rsid w:val="00B71BCF"/>
    <w:rsid w:val="00B71DAE"/>
    <w:rsid w:val="00B72F94"/>
    <w:rsid w:val="00B73047"/>
    <w:rsid w:val="00B75316"/>
    <w:rsid w:val="00B75C41"/>
    <w:rsid w:val="00B9376E"/>
    <w:rsid w:val="00BA2A6B"/>
    <w:rsid w:val="00BA4850"/>
    <w:rsid w:val="00BB0563"/>
    <w:rsid w:val="00BC7BA4"/>
    <w:rsid w:val="00BD0774"/>
    <w:rsid w:val="00BE34DC"/>
    <w:rsid w:val="00BE6786"/>
    <w:rsid w:val="00BE6CA2"/>
    <w:rsid w:val="00BF2DA4"/>
    <w:rsid w:val="00BF73B4"/>
    <w:rsid w:val="00C012B1"/>
    <w:rsid w:val="00C018DA"/>
    <w:rsid w:val="00C026A4"/>
    <w:rsid w:val="00C0512C"/>
    <w:rsid w:val="00C05496"/>
    <w:rsid w:val="00C060CF"/>
    <w:rsid w:val="00C0662A"/>
    <w:rsid w:val="00C06ECA"/>
    <w:rsid w:val="00C10D56"/>
    <w:rsid w:val="00C13AD5"/>
    <w:rsid w:val="00C1420E"/>
    <w:rsid w:val="00C16E8A"/>
    <w:rsid w:val="00C217F4"/>
    <w:rsid w:val="00C21EEA"/>
    <w:rsid w:val="00C23F94"/>
    <w:rsid w:val="00C2729A"/>
    <w:rsid w:val="00C27CDA"/>
    <w:rsid w:val="00C3165C"/>
    <w:rsid w:val="00C33A1B"/>
    <w:rsid w:val="00C33D89"/>
    <w:rsid w:val="00C45169"/>
    <w:rsid w:val="00C53130"/>
    <w:rsid w:val="00C55278"/>
    <w:rsid w:val="00C55433"/>
    <w:rsid w:val="00C579F3"/>
    <w:rsid w:val="00C60F71"/>
    <w:rsid w:val="00C65B6B"/>
    <w:rsid w:val="00C65C65"/>
    <w:rsid w:val="00C71B5A"/>
    <w:rsid w:val="00C744EC"/>
    <w:rsid w:val="00C76F00"/>
    <w:rsid w:val="00C77A8B"/>
    <w:rsid w:val="00C83A22"/>
    <w:rsid w:val="00C83F7D"/>
    <w:rsid w:val="00C918B3"/>
    <w:rsid w:val="00C96180"/>
    <w:rsid w:val="00C972FB"/>
    <w:rsid w:val="00CA62E7"/>
    <w:rsid w:val="00CB2D98"/>
    <w:rsid w:val="00CB39EB"/>
    <w:rsid w:val="00CB475A"/>
    <w:rsid w:val="00CC438B"/>
    <w:rsid w:val="00CC4B2D"/>
    <w:rsid w:val="00CC6922"/>
    <w:rsid w:val="00CD2C4D"/>
    <w:rsid w:val="00CD3950"/>
    <w:rsid w:val="00CD5973"/>
    <w:rsid w:val="00CD5B5E"/>
    <w:rsid w:val="00CD5D4B"/>
    <w:rsid w:val="00CD5FF0"/>
    <w:rsid w:val="00CE0E68"/>
    <w:rsid w:val="00CE2652"/>
    <w:rsid w:val="00CE762F"/>
    <w:rsid w:val="00CE7D37"/>
    <w:rsid w:val="00CF39E9"/>
    <w:rsid w:val="00CF577D"/>
    <w:rsid w:val="00CF5A58"/>
    <w:rsid w:val="00D063B2"/>
    <w:rsid w:val="00D13FE2"/>
    <w:rsid w:val="00D14FC0"/>
    <w:rsid w:val="00D17EB2"/>
    <w:rsid w:val="00D3143E"/>
    <w:rsid w:val="00D4478D"/>
    <w:rsid w:val="00D448C3"/>
    <w:rsid w:val="00D44E08"/>
    <w:rsid w:val="00D464E8"/>
    <w:rsid w:val="00D56F48"/>
    <w:rsid w:val="00D60DDB"/>
    <w:rsid w:val="00D64BAE"/>
    <w:rsid w:val="00D71131"/>
    <w:rsid w:val="00D7241E"/>
    <w:rsid w:val="00D731BA"/>
    <w:rsid w:val="00D76623"/>
    <w:rsid w:val="00D775FB"/>
    <w:rsid w:val="00D81BA9"/>
    <w:rsid w:val="00D9324B"/>
    <w:rsid w:val="00D9713D"/>
    <w:rsid w:val="00DA1C13"/>
    <w:rsid w:val="00DA1DD6"/>
    <w:rsid w:val="00DA216A"/>
    <w:rsid w:val="00DA2700"/>
    <w:rsid w:val="00DA3837"/>
    <w:rsid w:val="00DB49B2"/>
    <w:rsid w:val="00DB6696"/>
    <w:rsid w:val="00DC18C0"/>
    <w:rsid w:val="00DC2417"/>
    <w:rsid w:val="00DC626B"/>
    <w:rsid w:val="00DD0F81"/>
    <w:rsid w:val="00DD39C7"/>
    <w:rsid w:val="00DD471E"/>
    <w:rsid w:val="00DD6D5D"/>
    <w:rsid w:val="00E034D2"/>
    <w:rsid w:val="00E065CD"/>
    <w:rsid w:val="00E10A43"/>
    <w:rsid w:val="00E1275B"/>
    <w:rsid w:val="00E21463"/>
    <w:rsid w:val="00E27886"/>
    <w:rsid w:val="00E31256"/>
    <w:rsid w:val="00E324EC"/>
    <w:rsid w:val="00E3602B"/>
    <w:rsid w:val="00E52F23"/>
    <w:rsid w:val="00E60059"/>
    <w:rsid w:val="00E61845"/>
    <w:rsid w:val="00E64154"/>
    <w:rsid w:val="00E6741E"/>
    <w:rsid w:val="00E70896"/>
    <w:rsid w:val="00E7342B"/>
    <w:rsid w:val="00E75041"/>
    <w:rsid w:val="00E80AA3"/>
    <w:rsid w:val="00E83503"/>
    <w:rsid w:val="00E87D0A"/>
    <w:rsid w:val="00E934A3"/>
    <w:rsid w:val="00E96473"/>
    <w:rsid w:val="00EA0CA5"/>
    <w:rsid w:val="00EA5B94"/>
    <w:rsid w:val="00EA7C40"/>
    <w:rsid w:val="00EB2005"/>
    <w:rsid w:val="00EB26CC"/>
    <w:rsid w:val="00EB2AD1"/>
    <w:rsid w:val="00EB7EBF"/>
    <w:rsid w:val="00ED0A47"/>
    <w:rsid w:val="00EE10F8"/>
    <w:rsid w:val="00EE3AE7"/>
    <w:rsid w:val="00EE6774"/>
    <w:rsid w:val="00EF744B"/>
    <w:rsid w:val="00F0452F"/>
    <w:rsid w:val="00F0695E"/>
    <w:rsid w:val="00F0773B"/>
    <w:rsid w:val="00F07A34"/>
    <w:rsid w:val="00F12C5F"/>
    <w:rsid w:val="00F1307C"/>
    <w:rsid w:val="00F13DD7"/>
    <w:rsid w:val="00F14A28"/>
    <w:rsid w:val="00F1601C"/>
    <w:rsid w:val="00F175E1"/>
    <w:rsid w:val="00F24833"/>
    <w:rsid w:val="00F30BAA"/>
    <w:rsid w:val="00F3349B"/>
    <w:rsid w:val="00F335A6"/>
    <w:rsid w:val="00F35C25"/>
    <w:rsid w:val="00F37BEC"/>
    <w:rsid w:val="00F42006"/>
    <w:rsid w:val="00F423CE"/>
    <w:rsid w:val="00F47715"/>
    <w:rsid w:val="00F56CD3"/>
    <w:rsid w:val="00F61341"/>
    <w:rsid w:val="00F6542F"/>
    <w:rsid w:val="00F85373"/>
    <w:rsid w:val="00F8540E"/>
    <w:rsid w:val="00FB3001"/>
    <w:rsid w:val="00FB4066"/>
    <w:rsid w:val="00FB5E1E"/>
    <w:rsid w:val="00FB7006"/>
    <w:rsid w:val="00FC5A67"/>
    <w:rsid w:val="00FC6709"/>
    <w:rsid w:val="00FD21CE"/>
    <w:rsid w:val="00FD247D"/>
    <w:rsid w:val="00FD5033"/>
    <w:rsid w:val="00FD543C"/>
    <w:rsid w:val="00FE2F07"/>
    <w:rsid w:val="00FE4DA6"/>
    <w:rsid w:val="00FE7CD1"/>
    <w:rsid w:val="00FF0495"/>
    <w:rsid w:val="00FF1562"/>
    <w:rsid w:val="00FF2EA7"/>
    <w:rsid w:val="27444880"/>
    <w:rsid w:val="36778D95"/>
    <w:rsid w:val="611AB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2761CF01"/>
  <w15:docId w15:val="{3B40C053-AF1F-4EDB-B9AB-22F6E6274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en-PH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1F9A"/>
    <w:pPr>
      <w:spacing w:after="160" w:line="259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5E7E38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40"/>
      <w:szCs w:val="24"/>
      <w:lang w:val="en-US"/>
    </w:rPr>
  </w:style>
  <w:style w:type="paragraph" w:styleId="Heading2">
    <w:name w:val="heading 2"/>
    <w:basedOn w:val="Normal"/>
    <w:next w:val="Normal"/>
    <w:link w:val="Heading2Char"/>
    <w:qFormat/>
    <w:rsid w:val="005E7E38"/>
    <w:pPr>
      <w:keepNext/>
      <w:spacing w:after="0" w:line="240" w:lineRule="auto"/>
      <w:jc w:val="both"/>
      <w:outlineLvl w:val="1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PH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E61845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E61845"/>
    <w:rPr>
      <w:color w:val="605E5C"/>
      <w:shd w:val="clear" w:color="auto" w:fill="E1DFDD"/>
    </w:rPr>
  </w:style>
  <w:style w:type="paragraph" w:styleId="NoSpacing">
    <w:name w:val="No Spacing"/>
    <w:link w:val="NoSpacingChar"/>
    <w:uiPriority w:val="1"/>
    <w:qFormat/>
    <w:rsid w:val="00964463"/>
    <w:rPr>
      <w:rFonts w:eastAsiaTheme="minorEastAsia"/>
      <w:sz w:val="22"/>
      <w:szCs w:val="22"/>
      <w:lang w:val="en-US"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964463"/>
    <w:rPr>
      <w:rFonts w:eastAsiaTheme="minorEastAsia"/>
      <w:sz w:val="22"/>
      <w:szCs w:val="22"/>
      <w:lang w:val="en-US" w:eastAsia="zh-CN"/>
    </w:rPr>
  </w:style>
  <w:style w:type="character" w:customStyle="1" w:styleId="Heading1Char">
    <w:name w:val="Heading 1 Char"/>
    <w:basedOn w:val="DefaultParagraphFont"/>
    <w:link w:val="Heading1"/>
    <w:rsid w:val="005E7E38"/>
    <w:rPr>
      <w:rFonts w:ascii="Times New Roman" w:eastAsia="Times New Roman" w:hAnsi="Times New Roman" w:cs="Times New Roman"/>
      <w:b/>
      <w:bCs/>
      <w:sz w:val="40"/>
      <w:szCs w:val="24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5E7E38"/>
    <w:rPr>
      <w:rFonts w:ascii="Times New Roman" w:eastAsia="Times New Roman" w:hAnsi="Times New Roman" w:cs="Times New Roman"/>
      <w:b/>
      <w:bCs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325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63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47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2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99997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6733618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38821">
                  <w:marLeft w:val="0"/>
                  <w:marRight w:val="0"/>
                  <w:marTop w:val="0"/>
                  <w:marBottom w:val="0"/>
                  <w:divBdr>
                    <w:top w:val="single" w:sz="2" w:space="2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30373452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</w:div>
                  </w:divsChild>
                </w:div>
              </w:divsChild>
            </w:div>
          </w:divsChild>
        </w:div>
      </w:divsChild>
    </w:div>
    <w:div w:id="121283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8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4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6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1E7F597-F565-4824-B521-DAF67834E04D}">
  <we:reference id="c48fb390-44b5-4201-a3e4-26377914a574" version="1.0.0.0" store="EXCatalog" storeType="EXCatalog"/>
  <we:alternateReferences>
    <we:reference id="WA200000368" version="1.0.0.0" store="en-US" storeType="OMEX"/>
  </we:alternateReferences>
  <we:properties>
    <we:property name="documentId" value="&quot;1497296302264ba5&quot;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F42B0013A7C843A127F17469687D44" ma:contentTypeVersion="14" ma:contentTypeDescription="Create a new document." ma:contentTypeScope="" ma:versionID="922bf9bfca7c82450818fe7715ac16b7">
  <xsd:schema xmlns:xsd="http://www.w3.org/2001/XMLSchema" xmlns:xs="http://www.w3.org/2001/XMLSchema" xmlns:p="http://schemas.microsoft.com/office/2006/metadata/properties" xmlns:ns2="473b49af-f328-489b-8ecd-4244e6de04f0" xmlns:ns3="79b50882-3322-48b4-b333-053fe16b7d7f" targetNamespace="http://schemas.microsoft.com/office/2006/metadata/properties" ma:root="true" ma:fieldsID="dff15c66356b1394ab7ddf5360643ad0" ns2:_="" ns3:_="">
    <xsd:import namespace="473b49af-f328-489b-8ecd-4244e6de04f0"/>
    <xsd:import namespace="79b50882-3322-48b4-b333-053fe16b7d7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3b49af-f328-489b-8ecd-4244e6de04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88ae16c-7ba9-48a6-8659-c1e98b63ac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b50882-3322-48b4-b333-053fe16b7d7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cfd24c80-7884-4f5d-86b0-3ff60780027c}" ma:internalName="TaxCatchAll" ma:showField="CatchAllData" ma:web="79b50882-3322-48b4-b333-053fe16b7d7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73b49af-f328-489b-8ecd-4244e6de04f0">
      <Terms xmlns="http://schemas.microsoft.com/office/infopath/2007/PartnerControls"/>
    </lcf76f155ced4ddcb4097134ff3c332f>
    <TaxCatchAll xmlns="79b50882-3322-48b4-b333-053fe16b7d7f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A0B5DDF-7725-446E-848E-8E6D21FB11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3b49af-f328-489b-8ecd-4244e6de04f0"/>
    <ds:schemaRef ds:uri="79b50882-3322-48b4-b333-053fe16b7d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B8B7518-ED8B-4C7C-9FD9-8A852BF9567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82C987A-B995-45ED-99A6-E9A15B4664EF}">
  <ds:schemaRefs>
    <ds:schemaRef ds:uri="http://schemas.microsoft.com/office/2006/metadata/properties"/>
    <ds:schemaRef ds:uri="http://schemas.microsoft.com/office/infopath/2007/PartnerControls"/>
    <ds:schemaRef ds:uri="473b49af-f328-489b-8ecd-4244e6de04f0"/>
    <ds:schemaRef ds:uri="79b50882-3322-48b4-b333-053fe16b7d7f"/>
  </ds:schemaRefs>
</ds:datastoreItem>
</file>

<file path=customXml/itemProps4.xml><?xml version="1.0" encoding="utf-8"?>
<ds:datastoreItem xmlns:ds="http://schemas.openxmlformats.org/officeDocument/2006/customXml" ds:itemID="{21B095F2-315E-45A7-932E-433FC09AFC1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2</Pages>
  <Words>310</Words>
  <Characters>176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5</CharactersWithSpaces>
  <SharedDoc>false</SharedDoc>
  <HLinks>
    <vt:vector size="18" baseType="variant">
      <vt:variant>
        <vt:i4>5701652</vt:i4>
      </vt:variant>
      <vt:variant>
        <vt:i4>6</vt:i4>
      </vt:variant>
      <vt:variant>
        <vt:i4>0</vt:i4>
      </vt:variant>
      <vt:variant>
        <vt:i4>5</vt:i4>
      </vt:variant>
      <vt:variant>
        <vt:lpwstr>https://www.ictesolutions.com.au/blog/differentiated-instruction-with-technology/</vt:lpwstr>
      </vt:variant>
      <vt:variant>
        <vt:lpwstr/>
      </vt:variant>
      <vt:variant>
        <vt:i4>3997803</vt:i4>
      </vt:variant>
      <vt:variant>
        <vt:i4>3</vt:i4>
      </vt:variant>
      <vt:variant>
        <vt:i4>0</vt:i4>
      </vt:variant>
      <vt:variant>
        <vt:i4>5</vt:i4>
      </vt:variant>
      <vt:variant>
        <vt:lpwstr>https://online-pd-courses-for-teachers.thinkific.com/courses/how-to-effectively-use-ict-in-education-starter-course</vt:lpwstr>
      </vt:variant>
      <vt:variant>
        <vt:lpwstr/>
      </vt:variant>
      <vt:variant>
        <vt:i4>4784192</vt:i4>
      </vt:variant>
      <vt:variant>
        <vt:i4>0</vt:i4>
      </vt:variant>
      <vt:variant>
        <vt:i4>0</vt:i4>
      </vt:variant>
      <vt:variant>
        <vt:i4>5</vt:i4>
      </vt:variant>
      <vt:variant>
        <vt:lpwstr>https://www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cp:lastModifiedBy>Nian Isaiah Conte</cp:lastModifiedBy>
  <cp:revision>229</cp:revision>
  <cp:lastPrinted>2025-08-19T01:11:00Z</cp:lastPrinted>
  <dcterms:created xsi:type="dcterms:W3CDTF">2024-08-28T07:16:00Z</dcterms:created>
  <dcterms:modified xsi:type="dcterms:W3CDTF">2025-08-19T0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93ba2a46b8e009031a699b10cb42e3a54db14a35b1460bf93b78391bf452f8</vt:lpwstr>
  </property>
  <property fmtid="{D5CDD505-2E9C-101B-9397-08002B2CF9AE}" pid="3" name="KSOProductBuildVer">
    <vt:lpwstr>1033-11.2.0.11486</vt:lpwstr>
  </property>
  <property fmtid="{D5CDD505-2E9C-101B-9397-08002B2CF9AE}" pid="4" name="ICV">
    <vt:lpwstr>8E800965A3A443B19AB663938A3238C3</vt:lpwstr>
  </property>
  <property fmtid="{D5CDD505-2E9C-101B-9397-08002B2CF9AE}" pid="5" name="ContentTypeId">
    <vt:lpwstr>0x01010034F42B0013A7C843A127F17469687D44</vt:lpwstr>
  </property>
  <property fmtid="{D5CDD505-2E9C-101B-9397-08002B2CF9AE}" pid="6" name="MediaServiceImageTags">
    <vt:lpwstr/>
  </property>
</Properties>
</file>